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088C" w14:textId="4397840D" w:rsidR="00BD2C1F" w:rsidRPr="00C46704" w:rsidRDefault="00C46704" w:rsidP="00C27006">
      <w:pPr>
        <w:pStyle w:val="Heading1"/>
        <w:jc w:val="center"/>
      </w:pPr>
      <w:r w:rsidRPr="00C46704">
        <w:t>Modifications from original data s</w:t>
      </w:r>
      <w:r>
        <w:t>et</w:t>
      </w:r>
      <w:r w:rsidR="00CA672C">
        <w:t>s</w:t>
      </w:r>
    </w:p>
    <w:p w14:paraId="5B6131B3" w14:textId="055B2D25" w:rsidR="00C27006" w:rsidRDefault="00C27006" w:rsidP="00C27006"/>
    <w:p w14:paraId="0F1EECA3" w14:textId="24373BD5" w:rsidR="004D4E8A" w:rsidRDefault="004D4E8A" w:rsidP="00C27006">
      <w:r>
        <w:t>The date indicates the whole row with all the data included.</w:t>
      </w:r>
    </w:p>
    <w:p w14:paraId="3564312B" w14:textId="222A9F0F" w:rsidR="004D357A" w:rsidRPr="00C46704" w:rsidRDefault="004D357A" w:rsidP="004D357A">
      <w:pPr>
        <w:pStyle w:val="Heading1"/>
      </w:pPr>
      <w:r>
        <w:t>Dataset from 20</w:t>
      </w:r>
      <w:r w:rsidR="00D62792">
        <w:t>12 to 2022</w:t>
      </w:r>
    </w:p>
    <w:p w14:paraId="6BA78ACD" w14:textId="0621D067" w:rsidR="00C27006" w:rsidRPr="004D4E8A" w:rsidRDefault="00C46704" w:rsidP="00C27006">
      <w:pPr>
        <w:pStyle w:val="Heading2"/>
      </w:pPr>
      <w:r w:rsidRPr="004D4E8A">
        <w:t>S&amp;P500</w:t>
      </w:r>
    </w:p>
    <w:p w14:paraId="364E7BBB" w14:textId="342FF50D" w:rsidR="00C27006" w:rsidRPr="004D4E8A" w:rsidRDefault="00C27006" w:rsidP="00C27006"/>
    <w:p w14:paraId="2ED8C300" w14:textId="6C3AE761" w:rsidR="00C27006" w:rsidRDefault="00C46704" w:rsidP="00C27006">
      <w:pPr>
        <w:pStyle w:val="ListParagraph"/>
        <w:numPr>
          <w:ilvl w:val="0"/>
          <w:numId w:val="1"/>
        </w:numPr>
      </w:pPr>
      <w:r>
        <w:t xml:space="preserve">24/12/2012: removed due to absence in the other data </w:t>
      </w:r>
      <w:proofErr w:type="gramStart"/>
      <w:r>
        <w:t>set</w:t>
      </w:r>
      <w:proofErr w:type="gramEnd"/>
    </w:p>
    <w:p w14:paraId="4D5239F7" w14:textId="07A13195" w:rsidR="00C27006" w:rsidRPr="00C46704" w:rsidRDefault="00C46704" w:rsidP="00C27006">
      <w:pPr>
        <w:pStyle w:val="ListParagraph"/>
        <w:numPr>
          <w:ilvl w:val="0"/>
          <w:numId w:val="1"/>
        </w:numPr>
      </w:pPr>
      <w:r w:rsidRPr="00C46704">
        <w:t>25/12/2012: removed due to NULL v</w:t>
      </w:r>
      <w:r>
        <w:t>alue (0 in this case)</w:t>
      </w:r>
    </w:p>
    <w:p w14:paraId="4D1E70D2" w14:textId="77777777" w:rsidR="00C46704" w:rsidRDefault="00C46704" w:rsidP="00C46704">
      <w:pPr>
        <w:pStyle w:val="ListParagraph"/>
        <w:numPr>
          <w:ilvl w:val="0"/>
          <w:numId w:val="1"/>
        </w:numPr>
      </w:pPr>
      <w:r w:rsidRPr="00C46704">
        <w:t xml:space="preserve">26/12/2012: </w:t>
      </w:r>
      <w:r>
        <w:t xml:space="preserve">removed due to absence in the other data </w:t>
      </w:r>
      <w:proofErr w:type="gramStart"/>
      <w:r>
        <w:t>set</w:t>
      </w:r>
      <w:proofErr w:type="gramEnd"/>
    </w:p>
    <w:p w14:paraId="4EBF68EA" w14:textId="77777777" w:rsidR="00C46704" w:rsidRDefault="00C46704" w:rsidP="00C46704">
      <w:pPr>
        <w:pStyle w:val="ListParagraph"/>
        <w:numPr>
          <w:ilvl w:val="0"/>
          <w:numId w:val="1"/>
        </w:numPr>
      </w:pPr>
      <w:r>
        <w:t xml:space="preserve">31/12/2012: removed due to absence in the other data </w:t>
      </w:r>
      <w:proofErr w:type="gramStart"/>
      <w:r>
        <w:t>set</w:t>
      </w:r>
      <w:proofErr w:type="gramEnd"/>
    </w:p>
    <w:p w14:paraId="7E447934" w14:textId="55DE80FA" w:rsidR="00C27006" w:rsidRPr="00C46704" w:rsidRDefault="00C46704" w:rsidP="00C27006">
      <w:pPr>
        <w:pStyle w:val="ListParagraph"/>
        <w:numPr>
          <w:ilvl w:val="0"/>
          <w:numId w:val="1"/>
        </w:numPr>
      </w:pPr>
      <w:r>
        <w:t xml:space="preserve">01/01/2013: </w:t>
      </w:r>
      <w:r w:rsidRPr="00C46704">
        <w:t>removed due to NULL v</w:t>
      </w:r>
      <w:r>
        <w:t>alue (0 in this case)</w:t>
      </w:r>
    </w:p>
    <w:p w14:paraId="6164EF57" w14:textId="25C0B375" w:rsidR="00C27006" w:rsidRDefault="00C46704" w:rsidP="00C46704">
      <w:pPr>
        <w:pStyle w:val="ListParagraph"/>
        <w:numPr>
          <w:ilvl w:val="0"/>
          <w:numId w:val="1"/>
        </w:numPr>
      </w:pPr>
      <w:r w:rsidRPr="00C46704">
        <w:t>02/</w:t>
      </w:r>
      <w:r>
        <w:t>01</w:t>
      </w:r>
      <w:r w:rsidRPr="00C46704">
        <w:t>/201</w:t>
      </w:r>
      <w:r>
        <w:t>3</w:t>
      </w:r>
      <w:r w:rsidRPr="00C46704">
        <w:t xml:space="preserve">: </w:t>
      </w:r>
      <w:r>
        <w:t xml:space="preserve">removed due to absence in the other data </w:t>
      </w:r>
      <w:proofErr w:type="gramStart"/>
      <w:r>
        <w:t>set</w:t>
      </w:r>
      <w:proofErr w:type="gramEnd"/>
    </w:p>
    <w:p w14:paraId="698FD631" w14:textId="39D4F4EB" w:rsidR="00C46704" w:rsidRPr="00C46704" w:rsidRDefault="00C46704" w:rsidP="00C27006">
      <w:pPr>
        <w:pStyle w:val="ListParagraph"/>
        <w:numPr>
          <w:ilvl w:val="0"/>
          <w:numId w:val="1"/>
        </w:numPr>
      </w:pPr>
      <w:r>
        <w:t xml:space="preserve">21/01/2013: </w:t>
      </w:r>
      <w:r w:rsidRPr="00C46704">
        <w:t>removed due to NULL v</w:t>
      </w:r>
      <w:r>
        <w:t>alue (0 in this case)</w:t>
      </w:r>
    </w:p>
    <w:p w14:paraId="68495E82" w14:textId="23F9DCC7" w:rsidR="00C46704" w:rsidRPr="00C46704" w:rsidRDefault="00CA672C" w:rsidP="00C46704">
      <w:pPr>
        <w:pStyle w:val="ListParagraph"/>
        <w:numPr>
          <w:ilvl w:val="0"/>
          <w:numId w:val="1"/>
        </w:numPr>
      </w:pPr>
      <w:r>
        <w:t>18</w:t>
      </w:r>
      <w:r w:rsidR="00C46704" w:rsidRPr="00C46704">
        <w:t>/</w:t>
      </w:r>
      <w:r>
        <w:t>02</w:t>
      </w:r>
      <w:r w:rsidR="00C46704" w:rsidRPr="00C46704">
        <w:t>/2013: removed due to NULL v</w:t>
      </w:r>
      <w:r w:rsidR="00C46704">
        <w:t>alue (0 in this case)</w:t>
      </w:r>
    </w:p>
    <w:p w14:paraId="4854DB23" w14:textId="78B2E04D" w:rsidR="00CA672C" w:rsidRPr="00C46704" w:rsidRDefault="00CA672C" w:rsidP="00CA672C">
      <w:pPr>
        <w:pStyle w:val="ListParagraph"/>
        <w:numPr>
          <w:ilvl w:val="0"/>
          <w:numId w:val="1"/>
        </w:numPr>
      </w:pPr>
      <w:r w:rsidRPr="00CA672C">
        <w:t xml:space="preserve">29/03/2013: </w:t>
      </w:r>
      <w:r w:rsidRPr="00C46704">
        <w:t>removed due to NULL v</w:t>
      </w:r>
      <w:r>
        <w:t>alue (0 in this case)</w:t>
      </w:r>
    </w:p>
    <w:p w14:paraId="4C1F05AC" w14:textId="6EF28102" w:rsidR="008B7937" w:rsidRDefault="00CA672C" w:rsidP="00C27006">
      <w:pPr>
        <w:pStyle w:val="ListParagraph"/>
        <w:numPr>
          <w:ilvl w:val="0"/>
          <w:numId w:val="1"/>
        </w:numPr>
      </w:pPr>
      <w:r>
        <w:t xml:space="preserve">01/04/2013: removed due to absence in the other data </w:t>
      </w:r>
      <w:proofErr w:type="gramStart"/>
      <w:r>
        <w:t>set</w:t>
      </w:r>
      <w:proofErr w:type="gramEnd"/>
    </w:p>
    <w:p w14:paraId="684C1AA4" w14:textId="1AF0AAAD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1/05/2013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5133EC78" w14:textId="6AE1AE8E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9/05/2013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283FADFA" w14:textId="00EB8BFD" w:rsidR="006A137B" w:rsidRPr="00CA672C" w:rsidRDefault="006A137B" w:rsidP="00C27006">
      <w:pPr>
        <w:pStyle w:val="ListParagraph"/>
        <w:numPr>
          <w:ilvl w:val="0"/>
          <w:numId w:val="1"/>
        </w:numPr>
      </w:pPr>
      <w:r>
        <w:t xml:space="preserve">20/05/2013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6D129FC4" w14:textId="299A9CD8" w:rsidR="000E132E" w:rsidRDefault="00CA672C" w:rsidP="00C27006">
      <w:pPr>
        <w:pStyle w:val="ListParagraph"/>
        <w:numPr>
          <w:ilvl w:val="0"/>
          <w:numId w:val="1"/>
        </w:numPr>
      </w:pPr>
      <w:r w:rsidRPr="00CA672C">
        <w:t xml:space="preserve">27/05/2013: </w:t>
      </w:r>
      <w:r w:rsidRPr="00C46704">
        <w:t>removed due to NULL v</w:t>
      </w:r>
      <w:r>
        <w:t>alue (0 in this case)</w:t>
      </w:r>
    </w:p>
    <w:p w14:paraId="2B7FCA29" w14:textId="49F13312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04/07/2013: </w:t>
      </w:r>
      <w:r w:rsidRPr="00C46704">
        <w:t>removed due to NULL v</w:t>
      </w:r>
      <w:r>
        <w:t>alue (0 in this case)</w:t>
      </w:r>
    </w:p>
    <w:p w14:paraId="45411F5E" w14:textId="02AFB0D2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1/08/2013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445917DD" w14:textId="77777777" w:rsidR="00CA672C" w:rsidRDefault="00CA672C" w:rsidP="00CA672C">
      <w:pPr>
        <w:pStyle w:val="ListParagraph"/>
        <w:numPr>
          <w:ilvl w:val="0"/>
          <w:numId w:val="1"/>
        </w:numPr>
      </w:pPr>
      <w:r>
        <w:t xml:space="preserve">02/09/2013: </w:t>
      </w:r>
      <w:r w:rsidRPr="00C46704">
        <w:t>removed due to NULL v</w:t>
      </w:r>
      <w:r>
        <w:t>alue (0 in this case)</w:t>
      </w:r>
    </w:p>
    <w:p w14:paraId="3F105E40" w14:textId="3068DB58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28/11/2013: </w:t>
      </w:r>
      <w:r w:rsidRPr="00C46704">
        <w:t>removed due to NULL v</w:t>
      </w:r>
      <w:r>
        <w:t>alue (0 in this case)</w:t>
      </w:r>
    </w:p>
    <w:p w14:paraId="41B3864D" w14:textId="2B241FDF" w:rsidR="004D4E8A" w:rsidRDefault="004D4E8A" w:rsidP="00C27006">
      <w:pPr>
        <w:pStyle w:val="ListParagraph"/>
        <w:numPr>
          <w:ilvl w:val="0"/>
          <w:numId w:val="1"/>
        </w:numPr>
      </w:pPr>
      <w:r>
        <w:t xml:space="preserve">24/12/2013: removed due to absence in the other data </w:t>
      </w:r>
      <w:proofErr w:type="gramStart"/>
      <w:r>
        <w:t>set</w:t>
      </w:r>
      <w:proofErr w:type="gramEnd"/>
    </w:p>
    <w:p w14:paraId="2EA2544F" w14:textId="78A34F72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25/12/2013: </w:t>
      </w:r>
      <w:r w:rsidRPr="00C46704">
        <w:t>removed due to NULL v</w:t>
      </w:r>
      <w:r>
        <w:t>alue (0 in this case)</w:t>
      </w:r>
    </w:p>
    <w:p w14:paraId="2C2BBE6D" w14:textId="1779DB13" w:rsidR="00CA672C" w:rsidRPr="00CA672C" w:rsidRDefault="00CA672C" w:rsidP="00C27006">
      <w:pPr>
        <w:pStyle w:val="ListParagraph"/>
        <w:numPr>
          <w:ilvl w:val="0"/>
          <w:numId w:val="1"/>
        </w:numPr>
      </w:pPr>
      <w:r>
        <w:t xml:space="preserve">26/12/2013: removed due to absence in the other data </w:t>
      </w:r>
      <w:proofErr w:type="gramStart"/>
      <w:r>
        <w:t>set</w:t>
      </w:r>
      <w:proofErr w:type="gramEnd"/>
    </w:p>
    <w:p w14:paraId="2FA5BC9F" w14:textId="5F37D3E6" w:rsidR="00C46704" w:rsidRDefault="004D4E8A" w:rsidP="004D4E8A">
      <w:pPr>
        <w:pStyle w:val="ListParagraph"/>
        <w:numPr>
          <w:ilvl w:val="0"/>
          <w:numId w:val="1"/>
        </w:numPr>
      </w:pPr>
      <w:r>
        <w:t xml:space="preserve">31/12/2013: removed due to absence in the other data </w:t>
      </w:r>
      <w:proofErr w:type="gramStart"/>
      <w:r>
        <w:t>set</w:t>
      </w:r>
      <w:proofErr w:type="gramEnd"/>
    </w:p>
    <w:p w14:paraId="7BC8FDA3" w14:textId="711BED09" w:rsidR="004D4E8A" w:rsidRDefault="004D4E8A" w:rsidP="004D4E8A">
      <w:pPr>
        <w:pStyle w:val="ListParagraph"/>
        <w:numPr>
          <w:ilvl w:val="0"/>
          <w:numId w:val="1"/>
        </w:numPr>
      </w:pPr>
      <w:r>
        <w:t>01/01/2014:</w:t>
      </w:r>
      <w:r w:rsidRPr="004D4E8A">
        <w:t xml:space="preserve"> </w:t>
      </w:r>
      <w:r w:rsidRPr="00C46704">
        <w:t>removed due to NULL v</w:t>
      </w:r>
      <w:r>
        <w:t>alue (0 in this case)</w:t>
      </w:r>
    </w:p>
    <w:p w14:paraId="5761795D" w14:textId="2B9920E1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02/01/2014: removed due to absence in the other data </w:t>
      </w:r>
      <w:proofErr w:type="gramStart"/>
      <w:r>
        <w:t>set</w:t>
      </w:r>
      <w:proofErr w:type="gramEnd"/>
    </w:p>
    <w:p w14:paraId="2C8F2F68" w14:textId="6107754D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20/01/2014: </w:t>
      </w:r>
      <w:r w:rsidRPr="00C46704">
        <w:t>removed due to NULL v</w:t>
      </w:r>
      <w:r>
        <w:t>alue (0 in this case)</w:t>
      </w:r>
    </w:p>
    <w:p w14:paraId="10E9A3B7" w14:textId="68A1E8C7" w:rsidR="004D4E8A" w:rsidRPr="00C46704" w:rsidRDefault="004D4E8A" w:rsidP="004D4E8A">
      <w:pPr>
        <w:pStyle w:val="ListParagraph"/>
        <w:numPr>
          <w:ilvl w:val="0"/>
          <w:numId w:val="1"/>
        </w:numPr>
      </w:pPr>
      <w:r>
        <w:t>17/02/2014: removed due to NULL value (0 in this case)</w:t>
      </w:r>
    </w:p>
    <w:p w14:paraId="762BFF2F" w14:textId="3B381FC9" w:rsidR="004D4E8A" w:rsidRDefault="00D31E9F" w:rsidP="004D4E8A">
      <w:pPr>
        <w:pStyle w:val="ListParagraph"/>
        <w:numPr>
          <w:ilvl w:val="0"/>
          <w:numId w:val="1"/>
        </w:numPr>
      </w:pPr>
      <w:r>
        <w:t>18/04/2014: removed due to NULL value (0 in this case)</w:t>
      </w:r>
    </w:p>
    <w:p w14:paraId="73283A82" w14:textId="106158CF" w:rsidR="00D31E9F" w:rsidRDefault="00D31E9F" w:rsidP="004D4E8A">
      <w:pPr>
        <w:pStyle w:val="ListParagraph"/>
        <w:numPr>
          <w:ilvl w:val="0"/>
          <w:numId w:val="1"/>
        </w:numPr>
      </w:pPr>
      <w:r>
        <w:t xml:space="preserve">21/04/2014: removed due to absence in the other data </w:t>
      </w:r>
      <w:proofErr w:type="gramStart"/>
      <w:r>
        <w:t>set</w:t>
      </w:r>
      <w:proofErr w:type="gramEnd"/>
    </w:p>
    <w:p w14:paraId="0198C150" w14:textId="027E7F95" w:rsidR="006A137B" w:rsidRDefault="006A137B" w:rsidP="004D4E8A">
      <w:pPr>
        <w:pStyle w:val="ListParagraph"/>
        <w:numPr>
          <w:ilvl w:val="0"/>
          <w:numId w:val="1"/>
        </w:numPr>
      </w:pPr>
      <w:r>
        <w:t xml:space="preserve">01/05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EA3B3FB" w14:textId="29FC70BF" w:rsidR="00D31E9F" w:rsidRDefault="00D31E9F" w:rsidP="00D31E9F">
      <w:pPr>
        <w:pStyle w:val="ListParagraph"/>
        <w:numPr>
          <w:ilvl w:val="0"/>
          <w:numId w:val="1"/>
        </w:numPr>
      </w:pPr>
      <w:r>
        <w:t>26/05/2014: removed due to NULL value (0 in this case)</w:t>
      </w:r>
    </w:p>
    <w:p w14:paraId="547E2421" w14:textId="5ECA4260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29/05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4A04516C" w14:textId="1C314A4F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9/06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D29AD46" w14:textId="0CDE3454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04/07/2014: </w:t>
      </w:r>
      <w:r w:rsidRPr="00C46704">
        <w:t>removed due to NULL v</w:t>
      </w:r>
      <w:r>
        <w:t>alue (0 in this case)</w:t>
      </w:r>
    </w:p>
    <w:p w14:paraId="3C329FCF" w14:textId="60B2890C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01/09/2014: </w:t>
      </w:r>
      <w:r w:rsidRPr="00C46704">
        <w:t>removed due to NULL v</w:t>
      </w:r>
      <w:r>
        <w:t>alue (0 in this case)</w:t>
      </w:r>
    </w:p>
    <w:p w14:paraId="3C4068BA" w14:textId="197D417E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7/11/2014: </w:t>
      </w:r>
      <w:r w:rsidRPr="00C46704">
        <w:t>removed due to NULL v</w:t>
      </w:r>
      <w:r>
        <w:t>alue (0 in this case)</w:t>
      </w:r>
    </w:p>
    <w:p w14:paraId="2560C09E" w14:textId="6A6F7510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4/12/2014: removed due to absence in the other data </w:t>
      </w:r>
      <w:proofErr w:type="gramStart"/>
      <w:r>
        <w:t>set</w:t>
      </w:r>
      <w:proofErr w:type="gramEnd"/>
    </w:p>
    <w:p w14:paraId="0BCA28AC" w14:textId="596C12A6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5/12/2014: </w:t>
      </w:r>
      <w:r w:rsidRPr="00C46704">
        <w:t>removed due to NULL v</w:t>
      </w:r>
      <w:r>
        <w:t>alue (0 in this case)</w:t>
      </w:r>
    </w:p>
    <w:p w14:paraId="6586F598" w14:textId="00083FCA" w:rsidR="00D31E9F" w:rsidRPr="00CA672C" w:rsidRDefault="00D31E9F" w:rsidP="00D31E9F">
      <w:pPr>
        <w:pStyle w:val="ListParagraph"/>
        <w:numPr>
          <w:ilvl w:val="0"/>
          <w:numId w:val="1"/>
        </w:numPr>
      </w:pPr>
      <w:r>
        <w:t xml:space="preserve">26/12/2014: removed due to absence in the other data </w:t>
      </w:r>
      <w:proofErr w:type="gramStart"/>
      <w:r>
        <w:t>set</w:t>
      </w:r>
      <w:proofErr w:type="gramEnd"/>
    </w:p>
    <w:p w14:paraId="75464F65" w14:textId="6B5AC337" w:rsidR="00D31E9F" w:rsidRDefault="00D31E9F" w:rsidP="00D31E9F">
      <w:pPr>
        <w:pStyle w:val="ListParagraph"/>
        <w:numPr>
          <w:ilvl w:val="0"/>
          <w:numId w:val="1"/>
        </w:numPr>
      </w:pPr>
      <w:r>
        <w:lastRenderedPageBreak/>
        <w:t xml:space="preserve">29/12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5D99331A" w14:textId="13ECB3DF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31/12/2014: removed due to absence in the other data </w:t>
      </w:r>
      <w:proofErr w:type="gramStart"/>
      <w:r>
        <w:t>set</w:t>
      </w:r>
      <w:proofErr w:type="gramEnd"/>
    </w:p>
    <w:p w14:paraId="47FD3F6E" w14:textId="50D8BEF8" w:rsidR="00D31E9F" w:rsidRPr="00C46704" w:rsidRDefault="00D31E9F" w:rsidP="00D31E9F">
      <w:pPr>
        <w:pStyle w:val="ListParagraph"/>
        <w:numPr>
          <w:ilvl w:val="0"/>
          <w:numId w:val="1"/>
        </w:numPr>
      </w:pPr>
      <w:r>
        <w:t xml:space="preserve">01/01/2015: </w:t>
      </w:r>
      <w:r w:rsidRPr="00C46704">
        <w:t>removed due to NULL v</w:t>
      </w:r>
      <w:r>
        <w:t>alue (0 in this case)</w:t>
      </w:r>
    </w:p>
    <w:p w14:paraId="27EDB6C2" w14:textId="536F2D57" w:rsidR="00D31E9F" w:rsidRDefault="00D31E9F" w:rsidP="00D31E9F">
      <w:pPr>
        <w:pStyle w:val="ListParagraph"/>
        <w:numPr>
          <w:ilvl w:val="0"/>
          <w:numId w:val="1"/>
        </w:numPr>
      </w:pPr>
      <w:r w:rsidRPr="00C46704">
        <w:t>02/</w:t>
      </w:r>
      <w:r>
        <w:t>01</w:t>
      </w:r>
      <w:r w:rsidRPr="00C46704">
        <w:t>/201</w:t>
      </w:r>
      <w:r>
        <w:t>5</w:t>
      </w:r>
      <w:r w:rsidRPr="00C46704">
        <w:t xml:space="preserve">: </w:t>
      </w:r>
      <w:r>
        <w:t xml:space="preserve">removed due to absence in the other data </w:t>
      </w:r>
      <w:proofErr w:type="gramStart"/>
      <w:r>
        <w:t>set</w:t>
      </w:r>
      <w:proofErr w:type="gramEnd"/>
    </w:p>
    <w:p w14:paraId="539AED8B" w14:textId="622B29F2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06/01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13FFF651" w14:textId="6217FB74" w:rsidR="00D31E9F" w:rsidRDefault="00BD199B" w:rsidP="00D31E9F">
      <w:pPr>
        <w:pStyle w:val="ListParagraph"/>
        <w:numPr>
          <w:ilvl w:val="0"/>
          <w:numId w:val="1"/>
        </w:numPr>
      </w:pPr>
      <w:r>
        <w:t xml:space="preserve">19/01/2015: </w:t>
      </w:r>
      <w:r w:rsidRPr="00C46704">
        <w:t>removed due to NULL v</w:t>
      </w:r>
      <w:r>
        <w:t>alue (0 in this case)</w:t>
      </w:r>
    </w:p>
    <w:p w14:paraId="4D166FED" w14:textId="212D7E31" w:rsidR="00BD199B" w:rsidRDefault="00BD199B" w:rsidP="00D31E9F">
      <w:pPr>
        <w:pStyle w:val="ListParagraph"/>
        <w:numPr>
          <w:ilvl w:val="0"/>
          <w:numId w:val="1"/>
        </w:numPr>
      </w:pPr>
      <w:r>
        <w:t xml:space="preserve">16/02/2015: </w:t>
      </w:r>
      <w:r w:rsidRPr="00C46704">
        <w:t>removed due to NULL v</w:t>
      </w:r>
      <w:r>
        <w:t>alue (0 in this case)</w:t>
      </w:r>
    </w:p>
    <w:p w14:paraId="694EEF52" w14:textId="37CEA41E" w:rsidR="00BD199B" w:rsidRDefault="00BD199B" w:rsidP="00D31E9F">
      <w:pPr>
        <w:pStyle w:val="ListParagraph"/>
        <w:numPr>
          <w:ilvl w:val="0"/>
          <w:numId w:val="1"/>
        </w:numPr>
      </w:pPr>
      <w:r>
        <w:t>03/04/2015: removed due to NULL value (0 in this case)</w:t>
      </w:r>
    </w:p>
    <w:p w14:paraId="0D7AD477" w14:textId="7D60DB47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6/04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7214B52" w14:textId="1643883F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1/05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559F26DC" w14:textId="5CB1399B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14/05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2BF00BF9" w14:textId="2FBB4C59" w:rsidR="00BD199B" w:rsidRDefault="00BD199B" w:rsidP="00D31E9F">
      <w:pPr>
        <w:pStyle w:val="ListParagraph"/>
        <w:numPr>
          <w:ilvl w:val="0"/>
          <w:numId w:val="1"/>
        </w:numPr>
      </w:pPr>
      <w:r>
        <w:t>25/05/2015: removed due to NULL value (0 in this case)</w:t>
      </w:r>
    </w:p>
    <w:p w14:paraId="0C551A1E" w14:textId="77777777" w:rsidR="00BD199B" w:rsidRDefault="00BD199B" w:rsidP="00BD199B">
      <w:pPr>
        <w:pStyle w:val="ListParagraph"/>
        <w:numPr>
          <w:ilvl w:val="0"/>
          <w:numId w:val="1"/>
        </w:numPr>
      </w:pPr>
      <w:r>
        <w:t>03/07/2015: removed due to NULL value (0 in this case)</w:t>
      </w:r>
    </w:p>
    <w:p w14:paraId="3F6CC3B4" w14:textId="687551EB" w:rsidR="00BD199B" w:rsidRDefault="00BD199B" w:rsidP="00D31E9F">
      <w:pPr>
        <w:pStyle w:val="ListParagraph"/>
        <w:numPr>
          <w:ilvl w:val="0"/>
          <w:numId w:val="1"/>
        </w:numPr>
      </w:pPr>
      <w:r>
        <w:t>07/09/2015: removed due to NULL value (0 in this case)</w:t>
      </w:r>
    </w:p>
    <w:p w14:paraId="55A55593" w14:textId="011D9B42" w:rsidR="00BD199B" w:rsidRDefault="00BD199B" w:rsidP="00BD199B">
      <w:pPr>
        <w:pStyle w:val="ListParagraph"/>
        <w:numPr>
          <w:ilvl w:val="0"/>
          <w:numId w:val="1"/>
        </w:numPr>
      </w:pPr>
      <w:r>
        <w:t>11/26/2015: removed due to NULL value (0 in this case)</w:t>
      </w:r>
    </w:p>
    <w:p w14:paraId="69266E65" w14:textId="77777777" w:rsidR="00BD199B" w:rsidRPr="00CA672C" w:rsidRDefault="00BD199B" w:rsidP="00BD199B">
      <w:pPr>
        <w:pStyle w:val="ListParagraph"/>
        <w:numPr>
          <w:ilvl w:val="0"/>
          <w:numId w:val="1"/>
        </w:numPr>
      </w:pPr>
      <w:r>
        <w:t xml:space="preserve">24/12/2015: removed due to absence in the other data </w:t>
      </w:r>
      <w:proofErr w:type="gramStart"/>
      <w:r>
        <w:t>set</w:t>
      </w:r>
      <w:proofErr w:type="gramEnd"/>
    </w:p>
    <w:p w14:paraId="1580C327" w14:textId="2B5B411E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25/12/2015: </w:t>
      </w:r>
      <w:r w:rsidRPr="00C46704">
        <w:t>removed due to NULL v</w:t>
      </w:r>
      <w:r>
        <w:t>alue (0 in this case)</w:t>
      </w:r>
    </w:p>
    <w:p w14:paraId="05E4BD05" w14:textId="5CF31719" w:rsidR="001645E7" w:rsidRDefault="00BD199B" w:rsidP="001645E7">
      <w:pPr>
        <w:pStyle w:val="ListParagraph"/>
        <w:numPr>
          <w:ilvl w:val="0"/>
          <w:numId w:val="1"/>
        </w:numPr>
      </w:pPr>
      <w:r>
        <w:t xml:space="preserve">26/12/2015: removed due to absence in the other data </w:t>
      </w:r>
      <w:proofErr w:type="gramStart"/>
      <w:r>
        <w:t>set</w:t>
      </w:r>
      <w:proofErr w:type="gramEnd"/>
    </w:p>
    <w:p w14:paraId="74C9F318" w14:textId="433FD760" w:rsidR="006A137B" w:rsidRDefault="006A137B" w:rsidP="001645E7">
      <w:pPr>
        <w:pStyle w:val="ListParagraph"/>
        <w:numPr>
          <w:ilvl w:val="0"/>
          <w:numId w:val="1"/>
        </w:numPr>
      </w:pPr>
      <w:r>
        <w:t xml:space="preserve">31/12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516F1079" w14:textId="093D18FF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28/03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9CDEC8C" w14:textId="3EE23B46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5/05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4A83CE35" w14:textId="5B9525F5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16/05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0DBDBF06" w14:textId="7F3A3A33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1/08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2DDC4CFF" w14:textId="028C901A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17/04/2017: removed due to absence in the other data </w:t>
      </w:r>
      <w:proofErr w:type="gramStart"/>
      <w:r>
        <w:t>set</w:t>
      </w:r>
      <w:proofErr w:type="gramEnd"/>
    </w:p>
    <w:p w14:paraId="5C5F0F43" w14:textId="15168FDD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1/05/2017: removed due to absence in the other data </w:t>
      </w:r>
      <w:proofErr w:type="gramStart"/>
      <w:r>
        <w:t>set</w:t>
      </w:r>
      <w:proofErr w:type="gramEnd"/>
    </w:p>
    <w:p w14:paraId="6DB82CB0" w14:textId="42BEC445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25/05/2017: removed due to absence in the other data </w:t>
      </w:r>
      <w:proofErr w:type="gramStart"/>
      <w:r>
        <w:t>set</w:t>
      </w:r>
      <w:proofErr w:type="gramEnd"/>
    </w:p>
    <w:p w14:paraId="5A164DBA" w14:textId="1FF58BDB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5/06/2017: removed due to absence in the other data </w:t>
      </w:r>
      <w:proofErr w:type="gramStart"/>
      <w:r>
        <w:t>set</w:t>
      </w:r>
      <w:proofErr w:type="gramEnd"/>
    </w:p>
    <w:p w14:paraId="28357B62" w14:textId="3FF1171A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1/08/2017: removed due to absence in the other data </w:t>
      </w:r>
      <w:proofErr w:type="gramStart"/>
      <w:r>
        <w:t>set</w:t>
      </w:r>
      <w:proofErr w:type="gramEnd"/>
    </w:p>
    <w:p w14:paraId="4AA0A20A" w14:textId="578886FA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26/12/2017: removed due to absence in the other data </w:t>
      </w:r>
      <w:proofErr w:type="gramStart"/>
      <w:r>
        <w:t>set</w:t>
      </w:r>
      <w:proofErr w:type="gramEnd"/>
    </w:p>
    <w:p w14:paraId="37F58B33" w14:textId="079F9464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2/01/2018: removed due to absence in the other data </w:t>
      </w:r>
      <w:proofErr w:type="gramStart"/>
      <w:r>
        <w:t>set</w:t>
      </w:r>
      <w:proofErr w:type="gramEnd"/>
    </w:p>
    <w:p w14:paraId="73AF6443" w14:textId="3347F0D3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2/04/2018: removed due to absence in the other data </w:t>
      </w:r>
      <w:proofErr w:type="gramStart"/>
      <w:r>
        <w:t>set</w:t>
      </w:r>
      <w:proofErr w:type="gramEnd"/>
    </w:p>
    <w:p w14:paraId="192D5CF9" w14:textId="486023BB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1/05/2018: removed due to absence in the other data </w:t>
      </w:r>
      <w:proofErr w:type="gramStart"/>
      <w:r>
        <w:t>set</w:t>
      </w:r>
      <w:proofErr w:type="gramEnd"/>
    </w:p>
    <w:p w14:paraId="32426F85" w14:textId="767817F1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10/05/2018: removed due to absence in the other data </w:t>
      </w:r>
      <w:proofErr w:type="gramStart"/>
      <w:r>
        <w:t>set</w:t>
      </w:r>
      <w:proofErr w:type="gramEnd"/>
    </w:p>
    <w:p w14:paraId="6581875D" w14:textId="68CC9844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01/08/2018: removed due to absence in the other data </w:t>
      </w:r>
      <w:proofErr w:type="gramStart"/>
      <w:r>
        <w:t>set</w:t>
      </w:r>
      <w:proofErr w:type="gramEnd"/>
    </w:p>
    <w:p w14:paraId="29EDDF03" w14:textId="79A281EE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24/12/2018: removed due to absence in the other data </w:t>
      </w:r>
      <w:proofErr w:type="gramStart"/>
      <w:r>
        <w:t>set</w:t>
      </w:r>
      <w:proofErr w:type="gramEnd"/>
    </w:p>
    <w:p w14:paraId="15AB96E9" w14:textId="3D76A980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26/12/2018: removed due to absence in the other data </w:t>
      </w:r>
      <w:proofErr w:type="gramStart"/>
      <w:r>
        <w:t>set</w:t>
      </w:r>
      <w:proofErr w:type="gramEnd"/>
    </w:p>
    <w:p w14:paraId="526A86FB" w14:textId="2E96002A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31/12/2018: removed due to absence in the other data </w:t>
      </w:r>
      <w:proofErr w:type="gramStart"/>
      <w:r>
        <w:t>set</w:t>
      </w:r>
      <w:proofErr w:type="gramEnd"/>
    </w:p>
    <w:p w14:paraId="5771C75D" w14:textId="1DB1469F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02/01/2019: removed due to absence in the other data </w:t>
      </w:r>
      <w:proofErr w:type="gramStart"/>
      <w:r>
        <w:t>set</w:t>
      </w:r>
      <w:proofErr w:type="gramEnd"/>
      <w:r>
        <w:t xml:space="preserve"> </w:t>
      </w:r>
    </w:p>
    <w:p w14:paraId="19BA0999" w14:textId="121F38FA" w:rsidR="005C02B7" w:rsidRDefault="005C02B7" w:rsidP="001645E7">
      <w:pPr>
        <w:pStyle w:val="ListParagraph"/>
        <w:numPr>
          <w:ilvl w:val="0"/>
          <w:numId w:val="1"/>
        </w:numPr>
      </w:pPr>
      <w:r>
        <w:t xml:space="preserve">22/04/2019: removed due to absence in the other data </w:t>
      </w:r>
      <w:proofErr w:type="gramStart"/>
      <w:r>
        <w:t>set</w:t>
      </w:r>
      <w:proofErr w:type="gramEnd"/>
    </w:p>
    <w:p w14:paraId="6D4DF3AB" w14:textId="025B00EA" w:rsidR="005C02B7" w:rsidRDefault="005C02B7" w:rsidP="001645E7">
      <w:pPr>
        <w:pStyle w:val="ListParagraph"/>
        <w:numPr>
          <w:ilvl w:val="0"/>
          <w:numId w:val="1"/>
        </w:numPr>
      </w:pPr>
      <w:r>
        <w:t xml:space="preserve">01/05/2019: removed due to absence in the other data </w:t>
      </w:r>
      <w:proofErr w:type="gramStart"/>
      <w:r>
        <w:t>set</w:t>
      </w:r>
      <w:proofErr w:type="gramEnd"/>
    </w:p>
    <w:p w14:paraId="1FA35607" w14:textId="74DDEADA" w:rsidR="005C02B7" w:rsidRDefault="005C02B7" w:rsidP="001645E7">
      <w:pPr>
        <w:pStyle w:val="ListParagraph"/>
        <w:numPr>
          <w:ilvl w:val="0"/>
          <w:numId w:val="1"/>
        </w:numPr>
      </w:pPr>
      <w:r>
        <w:t>10/06/2019:</w:t>
      </w:r>
      <w:r w:rsidRPr="005C02B7">
        <w:t xml:space="preserve"> </w:t>
      </w:r>
      <w:r>
        <w:t xml:space="preserve">removed due to absence in the other data </w:t>
      </w:r>
      <w:proofErr w:type="gramStart"/>
      <w:r>
        <w:t>set</w:t>
      </w:r>
      <w:proofErr w:type="gramEnd"/>
    </w:p>
    <w:p w14:paraId="3C2EC72B" w14:textId="0340F4CE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28/11/2019: removed due to absence in the other data </w:t>
      </w:r>
      <w:proofErr w:type="gramStart"/>
      <w:r>
        <w:t>set</w:t>
      </w:r>
      <w:proofErr w:type="gramEnd"/>
    </w:p>
    <w:p w14:paraId="6E333FD1" w14:textId="1403252E" w:rsidR="00187B28" w:rsidRDefault="00187B28" w:rsidP="00187B28">
      <w:pPr>
        <w:pStyle w:val="ListParagraph"/>
        <w:numPr>
          <w:ilvl w:val="0"/>
          <w:numId w:val="1"/>
        </w:numPr>
      </w:pPr>
      <w:r>
        <w:t xml:space="preserve">24/12/2019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8DDEB33" w14:textId="5AD57283" w:rsidR="00187B28" w:rsidRDefault="00187B28" w:rsidP="00187B28">
      <w:pPr>
        <w:pStyle w:val="ListParagraph"/>
        <w:numPr>
          <w:ilvl w:val="0"/>
          <w:numId w:val="1"/>
        </w:numPr>
      </w:pPr>
      <w:r>
        <w:t xml:space="preserve">26/12/2019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6440017A" w14:textId="5B160DE4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31/12/2019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308F9FCF" w14:textId="0EB254BB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02/01/2020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3A4CA092" w14:textId="387C1F74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13/04/2020: removed due to absence in the other data </w:t>
      </w:r>
      <w:proofErr w:type="gramStart"/>
      <w:r>
        <w:t>set</w:t>
      </w:r>
      <w:proofErr w:type="gramEnd"/>
    </w:p>
    <w:p w14:paraId="3A30767E" w14:textId="6A0D5404" w:rsidR="00C52742" w:rsidRDefault="00C52742" w:rsidP="001645E7">
      <w:pPr>
        <w:pStyle w:val="ListParagraph"/>
        <w:numPr>
          <w:ilvl w:val="0"/>
          <w:numId w:val="1"/>
        </w:numPr>
      </w:pPr>
      <w:r>
        <w:t xml:space="preserve">01/05/2020: removed due to absence in the other data </w:t>
      </w:r>
      <w:proofErr w:type="gramStart"/>
      <w:r>
        <w:t>set</w:t>
      </w:r>
      <w:proofErr w:type="gramEnd"/>
    </w:p>
    <w:p w14:paraId="01B9C791" w14:textId="69A16EFD" w:rsidR="00C52742" w:rsidRDefault="00C52742" w:rsidP="001645E7">
      <w:pPr>
        <w:pStyle w:val="ListParagraph"/>
        <w:numPr>
          <w:ilvl w:val="0"/>
          <w:numId w:val="1"/>
        </w:numPr>
      </w:pPr>
      <w:r>
        <w:lastRenderedPageBreak/>
        <w:t xml:space="preserve">21/05/2020: removed due to absence in the other data </w:t>
      </w:r>
      <w:proofErr w:type="gramStart"/>
      <w:r>
        <w:t>set</w:t>
      </w:r>
      <w:proofErr w:type="gramEnd"/>
    </w:p>
    <w:p w14:paraId="1221F413" w14:textId="3AB5D8B9" w:rsidR="00C52742" w:rsidRDefault="00C52742" w:rsidP="00C52742">
      <w:pPr>
        <w:pStyle w:val="ListParagraph"/>
        <w:numPr>
          <w:ilvl w:val="0"/>
          <w:numId w:val="1"/>
        </w:numPr>
      </w:pPr>
      <w:r>
        <w:t xml:space="preserve">24/12/2020: removed due to absence in the other data </w:t>
      </w:r>
      <w:proofErr w:type="gramStart"/>
      <w:r>
        <w:t>set</w:t>
      </w:r>
      <w:proofErr w:type="gramEnd"/>
    </w:p>
    <w:p w14:paraId="47EDE1D9" w14:textId="1C101FFA" w:rsidR="00C52742" w:rsidRDefault="00C52742" w:rsidP="00C52742">
      <w:pPr>
        <w:pStyle w:val="ListParagraph"/>
        <w:numPr>
          <w:ilvl w:val="0"/>
          <w:numId w:val="1"/>
        </w:numPr>
      </w:pPr>
      <w:r>
        <w:t xml:space="preserve">31/12/2020: removed due to absence in the other data </w:t>
      </w:r>
      <w:proofErr w:type="gramStart"/>
      <w:r>
        <w:t>set</w:t>
      </w:r>
      <w:proofErr w:type="gramEnd"/>
    </w:p>
    <w:p w14:paraId="35D6CE7F" w14:textId="2451341F" w:rsidR="00C52742" w:rsidRDefault="00C52742" w:rsidP="00C52742">
      <w:pPr>
        <w:pStyle w:val="ListParagraph"/>
        <w:numPr>
          <w:ilvl w:val="0"/>
          <w:numId w:val="1"/>
        </w:numPr>
      </w:pPr>
      <w:r>
        <w:t xml:space="preserve">04/05/2021: removed due to absence in the other data </w:t>
      </w:r>
      <w:proofErr w:type="gramStart"/>
      <w:r>
        <w:t>set</w:t>
      </w:r>
      <w:proofErr w:type="gramEnd"/>
    </w:p>
    <w:p w14:paraId="20C69BD0" w14:textId="19C3FDE8" w:rsidR="00C97A45" w:rsidRDefault="00C52742" w:rsidP="001645E7">
      <w:pPr>
        <w:pStyle w:val="ListParagraph"/>
        <w:numPr>
          <w:ilvl w:val="0"/>
          <w:numId w:val="1"/>
        </w:numPr>
      </w:pPr>
      <w:r>
        <w:t xml:space="preserve">13/05/2021: removed due to absence in the other data </w:t>
      </w:r>
      <w:proofErr w:type="gramStart"/>
      <w:r>
        <w:t>set</w:t>
      </w:r>
      <w:proofErr w:type="gramEnd"/>
    </w:p>
    <w:p w14:paraId="689C201D" w14:textId="5BE436C2" w:rsidR="00C97A45" w:rsidRDefault="00C97A45" w:rsidP="00C97A45">
      <w:pPr>
        <w:pStyle w:val="ListParagraph"/>
        <w:numPr>
          <w:ilvl w:val="0"/>
          <w:numId w:val="1"/>
        </w:numPr>
      </w:pPr>
      <w:r>
        <w:t xml:space="preserve">24/05/2021: removed due to absence in the other data </w:t>
      </w:r>
      <w:proofErr w:type="gramStart"/>
      <w:r>
        <w:t>set</w:t>
      </w:r>
      <w:proofErr w:type="gramEnd"/>
    </w:p>
    <w:p w14:paraId="4C6D25C3" w14:textId="6660B731" w:rsidR="001645E7" w:rsidRDefault="00C97A45" w:rsidP="001645E7">
      <w:pPr>
        <w:pStyle w:val="ListParagraph"/>
        <w:numPr>
          <w:ilvl w:val="0"/>
          <w:numId w:val="1"/>
        </w:numPr>
      </w:pPr>
      <w:r>
        <w:t xml:space="preserve">31/12/2021: removed due to absence in the other data </w:t>
      </w:r>
      <w:proofErr w:type="gramStart"/>
      <w:r>
        <w:t>set</w:t>
      </w:r>
      <w:proofErr w:type="gramEnd"/>
    </w:p>
    <w:p w14:paraId="1410A825" w14:textId="4FD84A27" w:rsidR="001645E7" w:rsidRDefault="001645E7" w:rsidP="001645E7">
      <w:pPr>
        <w:pStyle w:val="ListParagraph"/>
        <w:numPr>
          <w:ilvl w:val="0"/>
          <w:numId w:val="1"/>
        </w:numPr>
      </w:pPr>
      <w:r>
        <w:t xml:space="preserve">18/04/2022: removed due to absence in the other data </w:t>
      </w:r>
      <w:proofErr w:type="gramStart"/>
      <w:r>
        <w:t>set</w:t>
      </w:r>
      <w:proofErr w:type="gramEnd"/>
    </w:p>
    <w:p w14:paraId="3717B341" w14:textId="6B81D55B" w:rsidR="001645E7" w:rsidRPr="00CA672C" w:rsidRDefault="001645E7" w:rsidP="001645E7">
      <w:pPr>
        <w:pStyle w:val="ListParagraph"/>
        <w:numPr>
          <w:ilvl w:val="0"/>
          <w:numId w:val="1"/>
        </w:numPr>
      </w:pPr>
      <w:r>
        <w:t xml:space="preserve">06/06/2022: removed due to absence in the other data </w:t>
      </w:r>
      <w:proofErr w:type="gramStart"/>
      <w:r>
        <w:t>set</w:t>
      </w:r>
      <w:proofErr w:type="gramEnd"/>
    </w:p>
    <w:p w14:paraId="77D49822" w14:textId="7D83C8A4" w:rsidR="00BD199B" w:rsidRDefault="001645E7" w:rsidP="00D31E9F">
      <w:pPr>
        <w:pStyle w:val="ListParagraph"/>
        <w:numPr>
          <w:ilvl w:val="0"/>
          <w:numId w:val="1"/>
        </w:numPr>
      </w:pPr>
      <w:r>
        <w:t xml:space="preserve">01/08/2022: removed due to absence in the other data </w:t>
      </w:r>
      <w:proofErr w:type="gramStart"/>
      <w:r>
        <w:t>set</w:t>
      </w:r>
      <w:proofErr w:type="gramEnd"/>
    </w:p>
    <w:p w14:paraId="43B546B8" w14:textId="723C383B" w:rsidR="002D4A0C" w:rsidRDefault="002D4A0C" w:rsidP="002D4A0C"/>
    <w:p w14:paraId="0B462BBE" w14:textId="270CF613" w:rsidR="002D4A0C" w:rsidRDefault="002D4A0C" w:rsidP="002D4A0C">
      <w:r>
        <w:t>Total observations: 2545</w:t>
      </w:r>
    </w:p>
    <w:p w14:paraId="3748F7CB" w14:textId="2C70540E" w:rsidR="002D4A0C" w:rsidRDefault="002D4A0C" w:rsidP="002D4A0C">
      <w:r>
        <w:t xml:space="preserve">Total removed: </w:t>
      </w:r>
      <w:proofErr w:type="gramStart"/>
      <w:r>
        <w:t>94</w:t>
      </w:r>
      <w:proofErr w:type="gramEnd"/>
    </w:p>
    <w:p w14:paraId="6C556996" w14:textId="04D25CB9" w:rsidR="002D4A0C" w:rsidRPr="00CA672C" w:rsidRDefault="002D4A0C" w:rsidP="002D4A0C">
      <w:r>
        <w:t xml:space="preserve">Total observations remained: </w:t>
      </w:r>
      <w:proofErr w:type="gramStart"/>
      <w:r>
        <w:t>2451</w:t>
      </w:r>
      <w:proofErr w:type="gramEnd"/>
    </w:p>
    <w:p w14:paraId="71E35CAF" w14:textId="3A679A8A" w:rsidR="00C46704" w:rsidRPr="00CA672C" w:rsidRDefault="00C46704" w:rsidP="00C46704">
      <w:pPr>
        <w:pStyle w:val="ListParagraph"/>
      </w:pPr>
    </w:p>
    <w:p w14:paraId="2BD37565" w14:textId="2F1D81CA" w:rsidR="00C46704" w:rsidRDefault="00C46704" w:rsidP="00C46704">
      <w:pPr>
        <w:pStyle w:val="Heading2"/>
        <w:rPr>
          <w:lang w:val="it-IT"/>
        </w:rPr>
      </w:pPr>
      <w:r>
        <w:rPr>
          <w:lang w:val="it-IT"/>
        </w:rPr>
        <w:t>EUROSTOXX50</w:t>
      </w:r>
    </w:p>
    <w:p w14:paraId="1A08EE70" w14:textId="63B0002C" w:rsidR="00C46704" w:rsidRDefault="00C46704" w:rsidP="00C46704">
      <w:pPr>
        <w:rPr>
          <w:lang w:val="it-IT"/>
        </w:rPr>
      </w:pPr>
    </w:p>
    <w:p w14:paraId="0A7FCB1B" w14:textId="3F18A495" w:rsidR="00C46704" w:rsidRPr="00C46704" w:rsidRDefault="00C46704" w:rsidP="00C46704">
      <w:pPr>
        <w:pStyle w:val="ListParagraph"/>
        <w:numPr>
          <w:ilvl w:val="0"/>
          <w:numId w:val="1"/>
        </w:numPr>
      </w:pPr>
      <w:r w:rsidRPr="00C46704">
        <w:t xml:space="preserve">02/18/2013: 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2038EBE" w14:textId="0E929CEB" w:rsidR="00C46704" w:rsidRPr="00C46704" w:rsidRDefault="00CA672C" w:rsidP="00C46704">
      <w:pPr>
        <w:pStyle w:val="ListParagraph"/>
        <w:numPr>
          <w:ilvl w:val="0"/>
          <w:numId w:val="1"/>
        </w:numPr>
      </w:pPr>
      <w:r>
        <w:t xml:space="preserve">27/05/2013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33A06871" w14:textId="44155560" w:rsidR="00C46704" w:rsidRDefault="00CA672C" w:rsidP="00CA672C">
      <w:pPr>
        <w:pStyle w:val="ListParagraph"/>
        <w:numPr>
          <w:ilvl w:val="0"/>
          <w:numId w:val="1"/>
        </w:numPr>
      </w:pPr>
      <w:r>
        <w:t xml:space="preserve">04/07/2013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01792789" w14:textId="0D8EEE4E" w:rsidR="00CA672C" w:rsidRDefault="00CA672C" w:rsidP="00CA672C">
      <w:pPr>
        <w:pStyle w:val="ListParagraph"/>
        <w:numPr>
          <w:ilvl w:val="0"/>
          <w:numId w:val="1"/>
        </w:numPr>
      </w:pPr>
      <w:r>
        <w:t xml:space="preserve">02/09/2013: removed due to NULL </w:t>
      </w:r>
      <w:proofErr w:type="gramStart"/>
      <w:r>
        <w:t>value</w:t>
      </w:r>
      <w:proofErr w:type="gramEnd"/>
    </w:p>
    <w:p w14:paraId="3F58DE88" w14:textId="567269FC" w:rsidR="00CA672C" w:rsidRDefault="00CA672C" w:rsidP="00CA672C">
      <w:pPr>
        <w:pStyle w:val="ListParagraph"/>
        <w:numPr>
          <w:ilvl w:val="0"/>
          <w:numId w:val="1"/>
        </w:numPr>
      </w:pPr>
      <w:r>
        <w:t xml:space="preserve">28/11/2013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0CEE2978" w14:textId="77777777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20/01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E58C71A" w14:textId="310AEA67" w:rsidR="004D4E8A" w:rsidRDefault="004D4E8A" w:rsidP="00CA672C">
      <w:pPr>
        <w:pStyle w:val="ListParagraph"/>
        <w:numPr>
          <w:ilvl w:val="0"/>
          <w:numId w:val="1"/>
        </w:numPr>
      </w:pPr>
      <w:r>
        <w:t xml:space="preserve">17/02/2014: removed due to NULL </w:t>
      </w:r>
      <w:proofErr w:type="gramStart"/>
      <w:r>
        <w:t>value</w:t>
      </w:r>
      <w:proofErr w:type="gramEnd"/>
    </w:p>
    <w:p w14:paraId="0ACF30E3" w14:textId="2AC522CB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26/05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613AA356" w14:textId="0822A9E7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04/07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67D493E5" w14:textId="05469385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01/09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F95FE60" w14:textId="5783CC46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27/11/2014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640737E" w14:textId="22E3BF9C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29/12/2014: removed due to NULL </w:t>
      </w:r>
      <w:proofErr w:type="gramStart"/>
      <w:r>
        <w:t>value</w:t>
      </w:r>
      <w:proofErr w:type="gramEnd"/>
    </w:p>
    <w:p w14:paraId="5D35F040" w14:textId="5F134896" w:rsidR="00BD199B" w:rsidRPr="00C46704" w:rsidRDefault="00BD199B" w:rsidP="00BD199B">
      <w:pPr>
        <w:pStyle w:val="ListParagraph"/>
        <w:numPr>
          <w:ilvl w:val="0"/>
          <w:numId w:val="1"/>
        </w:numPr>
      </w:pPr>
      <w:r>
        <w:t xml:space="preserve">06/01/2015: removed due to NULL </w:t>
      </w:r>
      <w:proofErr w:type="gramStart"/>
      <w:r>
        <w:t>value</w:t>
      </w:r>
      <w:proofErr w:type="gramEnd"/>
    </w:p>
    <w:p w14:paraId="001EBA5A" w14:textId="77777777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19/01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163A7F65" w14:textId="17BB9A95" w:rsidR="00BD199B" w:rsidRDefault="00BD199B" w:rsidP="00CA672C">
      <w:pPr>
        <w:pStyle w:val="ListParagraph"/>
        <w:numPr>
          <w:ilvl w:val="0"/>
          <w:numId w:val="1"/>
        </w:numPr>
      </w:pPr>
      <w:r>
        <w:t xml:space="preserve">16/02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132612A2" w14:textId="48E940B3" w:rsidR="00BD199B" w:rsidRDefault="00BD199B" w:rsidP="00CA672C">
      <w:pPr>
        <w:pStyle w:val="ListParagraph"/>
        <w:numPr>
          <w:ilvl w:val="0"/>
          <w:numId w:val="1"/>
        </w:numPr>
      </w:pPr>
      <w:r>
        <w:t xml:space="preserve">03/07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108B466D" w14:textId="49C367E3" w:rsidR="00BD199B" w:rsidRPr="00CA672C" w:rsidRDefault="00BD199B" w:rsidP="00BD199B">
      <w:pPr>
        <w:pStyle w:val="ListParagraph"/>
        <w:numPr>
          <w:ilvl w:val="0"/>
          <w:numId w:val="1"/>
        </w:numPr>
      </w:pPr>
      <w:r>
        <w:t xml:space="preserve">07/09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14100045" w14:textId="057A1366" w:rsidR="003F6D33" w:rsidRDefault="00BD199B" w:rsidP="003F6D33">
      <w:pPr>
        <w:pStyle w:val="ListParagraph"/>
        <w:numPr>
          <w:ilvl w:val="0"/>
          <w:numId w:val="1"/>
        </w:numPr>
      </w:pPr>
      <w:r>
        <w:t xml:space="preserve">11/26/2015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3746F271" w14:textId="074AD5A7" w:rsidR="006A137B" w:rsidRDefault="006A137B" w:rsidP="003F6D33">
      <w:pPr>
        <w:pStyle w:val="ListParagraph"/>
        <w:numPr>
          <w:ilvl w:val="0"/>
          <w:numId w:val="1"/>
        </w:numPr>
      </w:pPr>
      <w:r>
        <w:t xml:space="preserve">18/01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  <w:r>
        <w:t xml:space="preserve"> </w:t>
      </w:r>
    </w:p>
    <w:p w14:paraId="51D6235C" w14:textId="0AF84AAE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15/02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632C2F2D" w14:textId="7DA37D25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30/05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28594364" w14:textId="02DC0E29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04/07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535D20B7" w14:textId="333394B3" w:rsidR="003F6D33" w:rsidRPr="003F6D33" w:rsidRDefault="003F6D33" w:rsidP="003F6D33">
      <w:pPr>
        <w:pStyle w:val="ListParagraph"/>
        <w:numPr>
          <w:ilvl w:val="0"/>
          <w:numId w:val="1"/>
        </w:numPr>
      </w:pPr>
      <w:r>
        <w:t xml:space="preserve">05/09/2016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080D09F8" w14:textId="47BAFB26" w:rsidR="003F6D33" w:rsidRDefault="003F6D33" w:rsidP="00CA672C">
      <w:pPr>
        <w:pStyle w:val="ListParagraph"/>
        <w:numPr>
          <w:ilvl w:val="0"/>
          <w:numId w:val="1"/>
        </w:numPr>
      </w:pPr>
      <w:r w:rsidRPr="003F6D33">
        <w:rPr>
          <w:rFonts w:ascii="Calibri" w:eastAsia="Times New Roman" w:hAnsi="Calibri" w:cs="Calibri"/>
          <w:color w:val="000000"/>
        </w:rPr>
        <w:t>24/11/2016</w:t>
      </w:r>
      <w:r>
        <w:rPr>
          <w:rFonts w:ascii="Calibri" w:eastAsia="Times New Roman" w:hAnsi="Calibri" w:cs="Calibri"/>
          <w:color w:val="000000"/>
        </w:rPr>
        <w:t xml:space="preserve">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78EB399D" w14:textId="15647610" w:rsidR="003F6D33" w:rsidRDefault="003F6D33" w:rsidP="00CA672C">
      <w:pPr>
        <w:pStyle w:val="ListParagraph"/>
        <w:numPr>
          <w:ilvl w:val="0"/>
          <w:numId w:val="1"/>
        </w:numPr>
      </w:pPr>
      <w:r>
        <w:t xml:space="preserve">16/01/2017: removed due to absence in the other data </w:t>
      </w:r>
      <w:proofErr w:type="gramStart"/>
      <w:r>
        <w:t>set</w:t>
      </w:r>
      <w:proofErr w:type="gramEnd"/>
    </w:p>
    <w:p w14:paraId="1B974CE1" w14:textId="1E257971" w:rsidR="003F6D33" w:rsidRDefault="003F6D33" w:rsidP="00CA672C">
      <w:pPr>
        <w:pStyle w:val="ListParagraph"/>
        <w:numPr>
          <w:ilvl w:val="0"/>
          <w:numId w:val="1"/>
        </w:numPr>
      </w:pPr>
      <w:r>
        <w:t xml:space="preserve">20/02/2017: removed due to absence in the other data </w:t>
      </w:r>
      <w:proofErr w:type="gramStart"/>
      <w:r>
        <w:t>set</w:t>
      </w:r>
      <w:proofErr w:type="gramEnd"/>
    </w:p>
    <w:p w14:paraId="517F3647" w14:textId="72AA03D5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29/05/2017: removed due to absence in the other data </w:t>
      </w:r>
      <w:proofErr w:type="gramStart"/>
      <w:r>
        <w:t>set</w:t>
      </w:r>
      <w:proofErr w:type="gramEnd"/>
    </w:p>
    <w:p w14:paraId="481AD0B3" w14:textId="42D5207D" w:rsidR="00510351" w:rsidRDefault="00510351" w:rsidP="00CA672C">
      <w:pPr>
        <w:pStyle w:val="ListParagraph"/>
        <w:numPr>
          <w:ilvl w:val="0"/>
          <w:numId w:val="1"/>
        </w:numPr>
      </w:pPr>
      <w:r>
        <w:lastRenderedPageBreak/>
        <w:t xml:space="preserve">04/07/2017: removed due to absence in the other data </w:t>
      </w:r>
      <w:proofErr w:type="gramStart"/>
      <w:r>
        <w:t>set</w:t>
      </w:r>
      <w:proofErr w:type="gramEnd"/>
    </w:p>
    <w:p w14:paraId="31266015" w14:textId="79AC007C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04/09/2017: removed due to absence in the other data </w:t>
      </w:r>
      <w:proofErr w:type="gramStart"/>
      <w:r>
        <w:t>set</w:t>
      </w:r>
      <w:proofErr w:type="gramEnd"/>
    </w:p>
    <w:p w14:paraId="72725651" w14:textId="3A8A190D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23/11/2017: removed due to absence in the other data </w:t>
      </w:r>
      <w:proofErr w:type="gramStart"/>
      <w:r>
        <w:t>set</w:t>
      </w:r>
      <w:proofErr w:type="gramEnd"/>
    </w:p>
    <w:p w14:paraId="4C7EAE5B" w14:textId="5697098D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15/01/2018: removed due to absence in the other data </w:t>
      </w:r>
      <w:proofErr w:type="gramStart"/>
      <w:r>
        <w:t>set</w:t>
      </w:r>
      <w:proofErr w:type="gramEnd"/>
    </w:p>
    <w:p w14:paraId="01EB50A9" w14:textId="2DD36624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19/02/2018: removed due to absence in the other data </w:t>
      </w:r>
      <w:proofErr w:type="gramStart"/>
      <w:r>
        <w:t>set</w:t>
      </w:r>
      <w:proofErr w:type="gramEnd"/>
    </w:p>
    <w:p w14:paraId="70DA1FE9" w14:textId="5B5BBE75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04/07/2018: removed due to absence in the other data </w:t>
      </w:r>
      <w:proofErr w:type="gramStart"/>
      <w:r>
        <w:t>set</w:t>
      </w:r>
      <w:proofErr w:type="gramEnd"/>
    </w:p>
    <w:p w14:paraId="5B87DC9A" w14:textId="0931D2AE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03/09/2018: removed due to absence in the other data </w:t>
      </w:r>
      <w:proofErr w:type="gramStart"/>
      <w:r>
        <w:t>set</w:t>
      </w:r>
      <w:proofErr w:type="gramEnd"/>
    </w:p>
    <w:p w14:paraId="39A20CB2" w14:textId="62E9C29D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22/11/2018: removed due to absence in the other data </w:t>
      </w:r>
      <w:proofErr w:type="gramStart"/>
      <w:r>
        <w:t>set</w:t>
      </w:r>
      <w:proofErr w:type="gramEnd"/>
    </w:p>
    <w:p w14:paraId="6DB66F80" w14:textId="4A598361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05/12/2018: removed due to absence in the other data </w:t>
      </w:r>
      <w:proofErr w:type="gramStart"/>
      <w:r>
        <w:t>set</w:t>
      </w:r>
      <w:proofErr w:type="gramEnd"/>
    </w:p>
    <w:p w14:paraId="685F5D64" w14:textId="247A7C56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21/01/2019: removed due to absence in the other data </w:t>
      </w:r>
      <w:proofErr w:type="gramStart"/>
      <w:r>
        <w:t>set</w:t>
      </w:r>
      <w:proofErr w:type="gramEnd"/>
    </w:p>
    <w:p w14:paraId="7F79577B" w14:textId="1B614C10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18/02/2019: removed due to absence in the other data </w:t>
      </w:r>
      <w:proofErr w:type="gramStart"/>
      <w:r>
        <w:t>set</w:t>
      </w:r>
      <w:proofErr w:type="gramEnd"/>
    </w:p>
    <w:p w14:paraId="63864BF7" w14:textId="6B243F97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04/07/2019: removed due to absence in the other data </w:t>
      </w:r>
      <w:proofErr w:type="gramStart"/>
      <w:r>
        <w:t>set</w:t>
      </w:r>
      <w:proofErr w:type="gramEnd"/>
    </w:p>
    <w:p w14:paraId="2BDC3530" w14:textId="4261E89E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01/08/2019: removed due to absence in the other data </w:t>
      </w:r>
      <w:proofErr w:type="gramStart"/>
      <w:r>
        <w:t>set</w:t>
      </w:r>
      <w:proofErr w:type="gramEnd"/>
    </w:p>
    <w:p w14:paraId="0EF4FADA" w14:textId="32049E22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02/09/2019: removed due to absence in the other data </w:t>
      </w:r>
      <w:proofErr w:type="gramStart"/>
      <w:r>
        <w:t>set</w:t>
      </w:r>
      <w:proofErr w:type="gramEnd"/>
    </w:p>
    <w:p w14:paraId="28DF832E" w14:textId="4FC2E290" w:rsidR="00187B28" w:rsidRDefault="00187B28" w:rsidP="00CA672C">
      <w:pPr>
        <w:pStyle w:val="ListParagraph"/>
        <w:numPr>
          <w:ilvl w:val="0"/>
          <w:numId w:val="1"/>
        </w:numPr>
      </w:pPr>
      <w:r>
        <w:t xml:space="preserve">20/01/2020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5356EF87" w14:textId="05B91F45" w:rsidR="00187B28" w:rsidRDefault="00187B28" w:rsidP="00CA672C">
      <w:pPr>
        <w:pStyle w:val="ListParagraph"/>
        <w:numPr>
          <w:ilvl w:val="0"/>
          <w:numId w:val="1"/>
        </w:numPr>
      </w:pPr>
      <w:r>
        <w:t xml:space="preserve">17/02/2020: </w:t>
      </w:r>
      <w:r w:rsidRPr="00C46704">
        <w:t xml:space="preserve">removed due to </w:t>
      </w:r>
      <w:r>
        <w:t xml:space="preserve">removal in the other data </w:t>
      </w:r>
      <w:proofErr w:type="gramStart"/>
      <w:r>
        <w:t>set</w:t>
      </w:r>
      <w:proofErr w:type="gramEnd"/>
    </w:p>
    <w:p w14:paraId="5BB9EDB8" w14:textId="0DA09741" w:rsidR="00C52742" w:rsidRDefault="00C52742" w:rsidP="00CA672C">
      <w:pPr>
        <w:pStyle w:val="ListParagraph"/>
        <w:numPr>
          <w:ilvl w:val="0"/>
          <w:numId w:val="1"/>
        </w:numPr>
      </w:pPr>
      <w:r>
        <w:t xml:space="preserve">03/07/2020: removed due to absence in the other data </w:t>
      </w:r>
      <w:proofErr w:type="gramStart"/>
      <w:r>
        <w:t>set</w:t>
      </w:r>
      <w:proofErr w:type="gramEnd"/>
    </w:p>
    <w:p w14:paraId="07048216" w14:textId="53BDAD8D" w:rsidR="00C52742" w:rsidRDefault="00C52742" w:rsidP="00CA672C">
      <w:pPr>
        <w:pStyle w:val="ListParagraph"/>
        <w:numPr>
          <w:ilvl w:val="0"/>
          <w:numId w:val="1"/>
        </w:numPr>
      </w:pPr>
      <w:r>
        <w:t xml:space="preserve">07/09/2020: removed due to absence in the other data </w:t>
      </w:r>
      <w:proofErr w:type="gramStart"/>
      <w:r>
        <w:t>set</w:t>
      </w:r>
      <w:proofErr w:type="gramEnd"/>
    </w:p>
    <w:p w14:paraId="0F96D480" w14:textId="02D30DC7" w:rsidR="00C52742" w:rsidRDefault="00C52742" w:rsidP="00C52742">
      <w:pPr>
        <w:pStyle w:val="ListParagraph"/>
        <w:numPr>
          <w:ilvl w:val="0"/>
          <w:numId w:val="1"/>
        </w:numPr>
      </w:pPr>
      <w:r>
        <w:t xml:space="preserve">26/11/2020: removed due to absence in the other data </w:t>
      </w:r>
      <w:proofErr w:type="gramStart"/>
      <w:r>
        <w:t>set</w:t>
      </w:r>
      <w:proofErr w:type="gramEnd"/>
    </w:p>
    <w:p w14:paraId="1401C49E" w14:textId="33F87E63" w:rsidR="00C52742" w:rsidRDefault="00C52742" w:rsidP="00CA672C">
      <w:pPr>
        <w:pStyle w:val="ListParagraph"/>
        <w:numPr>
          <w:ilvl w:val="0"/>
          <w:numId w:val="1"/>
        </w:numPr>
      </w:pPr>
      <w:r>
        <w:t xml:space="preserve">18/01/2021: removed due to absence in the other data </w:t>
      </w:r>
      <w:proofErr w:type="gramStart"/>
      <w:r>
        <w:t>set</w:t>
      </w:r>
      <w:proofErr w:type="gramEnd"/>
    </w:p>
    <w:p w14:paraId="5EDD59A7" w14:textId="3365431D" w:rsidR="00C97A45" w:rsidRDefault="00C52742" w:rsidP="00CA672C">
      <w:pPr>
        <w:pStyle w:val="ListParagraph"/>
        <w:numPr>
          <w:ilvl w:val="0"/>
          <w:numId w:val="1"/>
        </w:numPr>
      </w:pPr>
      <w:r>
        <w:t xml:space="preserve">15/02/2021: removed due to absence in the other data </w:t>
      </w:r>
      <w:proofErr w:type="gramStart"/>
      <w:r>
        <w:t>set</w:t>
      </w:r>
      <w:proofErr w:type="gramEnd"/>
    </w:p>
    <w:p w14:paraId="1C7CDF08" w14:textId="5D168225" w:rsidR="00C97A45" w:rsidRDefault="00C97A45" w:rsidP="00C97A45">
      <w:pPr>
        <w:pStyle w:val="ListParagraph"/>
        <w:numPr>
          <w:ilvl w:val="0"/>
          <w:numId w:val="1"/>
        </w:numPr>
      </w:pPr>
      <w:r>
        <w:t xml:space="preserve">31/05/2021: removed due to absence in the other data </w:t>
      </w:r>
      <w:proofErr w:type="gramStart"/>
      <w:r>
        <w:t>set</w:t>
      </w:r>
      <w:proofErr w:type="gramEnd"/>
    </w:p>
    <w:p w14:paraId="6F12246D" w14:textId="0006DF51" w:rsidR="00C97A45" w:rsidRDefault="00C97A45" w:rsidP="00CA672C">
      <w:pPr>
        <w:pStyle w:val="ListParagraph"/>
        <w:numPr>
          <w:ilvl w:val="0"/>
          <w:numId w:val="1"/>
        </w:numPr>
      </w:pPr>
      <w:r>
        <w:t xml:space="preserve">05/07/2021: removed due to absence in the other data </w:t>
      </w:r>
      <w:proofErr w:type="gramStart"/>
      <w:r>
        <w:t>set</w:t>
      </w:r>
      <w:proofErr w:type="gramEnd"/>
    </w:p>
    <w:p w14:paraId="567673C2" w14:textId="329511A2" w:rsidR="00C97A45" w:rsidRDefault="00C97A45" w:rsidP="00C97A45">
      <w:pPr>
        <w:pStyle w:val="ListParagraph"/>
        <w:numPr>
          <w:ilvl w:val="0"/>
          <w:numId w:val="1"/>
        </w:numPr>
      </w:pPr>
      <w:r>
        <w:t xml:space="preserve">06/09/2021: removed due to absence in the other data </w:t>
      </w:r>
      <w:proofErr w:type="gramStart"/>
      <w:r>
        <w:t>set</w:t>
      </w:r>
      <w:proofErr w:type="gramEnd"/>
    </w:p>
    <w:p w14:paraId="5164B444" w14:textId="1F7BD8BB" w:rsidR="00C97A45" w:rsidRDefault="00C97A45" w:rsidP="00CA672C">
      <w:pPr>
        <w:pStyle w:val="ListParagraph"/>
        <w:numPr>
          <w:ilvl w:val="0"/>
          <w:numId w:val="1"/>
        </w:numPr>
      </w:pPr>
      <w:r>
        <w:t xml:space="preserve">25/11/2021: removed due to absence in the other data </w:t>
      </w:r>
      <w:proofErr w:type="gramStart"/>
      <w:r>
        <w:t>set</w:t>
      </w:r>
      <w:proofErr w:type="gramEnd"/>
    </w:p>
    <w:p w14:paraId="3FBD8100" w14:textId="0A447974" w:rsidR="00C97A45" w:rsidRDefault="00C97A45" w:rsidP="00CA672C">
      <w:pPr>
        <w:pStyle w:val="ListParagraph"/>
        <w:numPr>
          <w:ilvl w:val="0"/>
          <w:numId w:val="1"/>
        </w:numPr>
      </w:pPr>
      <w:r>
        <w:t xml:space="preserve">17/01/2022: removed due to absence in the other data </w:t>
      </w:r>
      <w:proofErr w:type="gramStart"/>
      <w:r>
        <w:t>set</w:t>
      </w:r>
      <w:proofErr w:type="gramEnd"/>
    </w:p>
    <w:p w14:paraId="574159FA" w14:textId="4767D165" w:rsidR="001645E7" w:rsidRDefault="00C97A45" w:rsidP="00CA672C">
      <w:pPr>
        <w:pStyle w:val="ListParagraph"/>
        <w:numPr>
          <w:ilvl w:val="0"/>
          <w:numId w:val="1"/>
        </w:numPr>
      </w:pPr>
      <w:r>
        <w:t xml:space="preserve">21/02/2022: removed due to absence in the other data </w:t>
      </w:r>
      <w:proofErr w:type="gramStart"/>
      <w:r>
        <w:t>set</w:t>
      </w:r>
      <w:proofErr w:type="gramEnd"/>
    </w:p>
    <w:p w14:paraId="3CF26726" w14:textId="356BD44F" w:rsidR="001645E7" w:rsidRDefault="001645E7" w:rsidP="001645E7">
      <w:pPr>
        <w:pStyle w:val="ListParagraph"/>
        <w:numPr>
          <w:ilvl w:val="0"/>
          <w:numId w:val="1"/>
        </w:numPr>
      </w:pPr>
      <w:r>
        <w:t xml:space="preserve">20/06/2022: removed due to absence in the other data </w:t>
      </w:r>
      <w:proofErr w:type="gramStart"/>
      <w:r>
        <w:t>set</w:t>
      </w:r>
      <w:proofErr w:type="gramEnd"/>
    </w:p>
    <w:p w14:paraId="0677CCAC" w14:textId="538C517B" w:rsidR="001645E7" w:rsidRDefault="001645E7" w:rsidP="00CA672C">
      <w:pPr>
        <w:pStyle w:val="ListParagraph"/>
        <w:numPr>
          <w:ilvl w:val="0"/>
          <w:numId w:val="1"/>
        </w:numPr>
      </w:pPr>
      <w:r>
        <w:t xml:space="preserve">04/07/2022: removed due to absence in the other data </w:t>
      </w:r>
      <w:proofErr w:type="gramStart"/>
      <w:r>
        <w:t>set</w:t>
      </w:r>
      <w:proofErr w:type="gramEnd"/>
    </w:p>
    <w:p w14:paraId="7B0A5CCD" w14:textId="43B6279F" w:rsidR="001645E7" w:rsidRDefault="001645E7" w:rsidP="001645E7">
      <w:pPr>
        <w:pStyle w:val="ListParagraph"/>
        <w:numPr>
          <w:ilvl w:val="0"/>
          <w:numId w:val="1"/>
        </w:numPr>
      </w:pPr>
      <w:r>
        <w:t xml:space="preserve">05/09/2022: removed due to absence in the other data </w:t>
      </w:r>
      <w:proofErr w:type="gramStart"/>
      <w:r>
        <w:t>set</w:t>
      </w:r>
      <w:proofErr w:type="gramEnd"/>
    </w:p>
    <w:p w14:paraId="4D69214D" w14:textId="1A13CEB0" w:rsidR="001645E7" w:rsidRDefault="001645E7" w:rsidP="00CA672C">
      <w:pPr>
        <w:pStyle w:val="ListParagraph"/>
        <w:numPr>
          <w:ilvl w:val="0"/>
          <w:numId w:val="1"/>
        </w:numPr>
      </w:pPr>
      <w:r>
        <w:t xml:space="preserve">24/11/2022: removed due to absence in the other data </w:t>
      </w:r>
      <w:proofErr w:type="gramStart"/>
      <w:r>
        <w:t>set</w:t>
      </w:r>
      <w:proofErr w:type="gramEnd"/>
    </w:p>
    <w:p w14:paraId="04ECF375" w14:textId="4D8A884B" w:rsidR="002D4A0C" w:rsidRDefault="002D4A0C" w:rsidP="002D4A0C"/>
    <w:p w14:paraId="28754900" w14:textId="34436548" w:rsidR="002D4A0C" w:rsidRDefault="002D4A0C" w:rsidP="002D4A0C">
      <w:r>
        <w:t>Total observations: 2509</w:t>
      </w:r>
    </w:p>
    <w:p w14:paraId="367E4524" w14:textId="2ECB81D6" w:rsidR="002D4A0C" w:rsidRDefault="002D4A0C" w:rsidP="002D4A0C">
      <w:r>
        <w:t xml:space="preserve">Total removed: </w:t>
      </w:r>
      <w:proofErr w:type="gramStart"/>
      <w:r>
        <w:t>58</w:t>
      </w:r>
      <w:proofErr w:type="gramEnd"/>
    </w:p>
    <w:p w14:paraId="252F3C23" w14:textId="77777777" w:rsidR="002D4A0C" w:rsidRPr="00CA672C" w:rsidRDefault="002D4A0C" w:rsidP="002D4A0C">
      <w:r>
        <w:t xml:space="preserve">Total observations remained: </w:t>
      </w:r>
      <w:proofErr w:type="gramStart"/>
      <w:r>
        <w:t>2451</w:t>
      </w:r>
      <w:proofErr w:type="gramEnd"/>
    </w:p>
    <w:p w14:paraId="569B8CCC" w14:textId="77777777" w:rsidR="002D4A0C" w:rsidRDefault="002D4A0C" w:rsidP="002D4A0C"/>
    <w:p w14:paraId="113A7026" w14:textId="77777777" w:rsidR="00E974B5" w:rsidRDefault="00E974B5" w:rsidP="00D62792">
      <w:pPr>
        <w:pStyle w:val="Heading1"/>
      </w:pPr>
    </w:p>
    <w:p w14:paraId="68D0A1F3" w14:textId="77777777" w:rsidR="00E974B5" w:rsidRDefault="00E974B5" w:rsidP="00D62792">
      <w:pPr>
        <w:pStyle w:val="Heading1"/>
      </w:pPr>
    </w:p>
    <w:p w14:paraId="22BAA1DA" w14:textId="77777777" w:rsidR="00E974B5" w:rsidRDefault="00E974B5" w:rsidP="00E974B5"/>
    <w:p w14:paraId="66707F52" w14:textId="77777777" w:rsidR="00E974B5" w:rsidRPr="00E974B5" w:rsidRDefault="00E974B5" w:rsidP="00E974B5"/>
    <w:p w14:paraId="207306B3" w14:textId="624BBCA0" w:rsidR="00D62792" w:rsidRPr="00C46704" w:rsidRDefault="00D62792" w:rsidP="00D62792">
      <w:pPr>
        <w:pStyle w:val="Heading1"/>
      </w:pPr>
      <w:r>
        <w:lastRenderedPageBreak/>
        <w:t>Dataset from 20</w:t>
      </w:r>
      <w:r w:rsidR="00C46CA6">
        <w:t>06</w:t>
      </w:r>
      <w:r>
        <w:t xml:space="preserve"> to 20</w:t>
      </w:r>
      <w:r w:rsidR="00C46CA6">
        <w:t>09</w:t>
      </w:r>
    </w:p>
    <w:p w14:paraId="0E9C6247" w14:textId="77777777" w:rsidR="00D62792" w:rsidRDefault="00D62792" w:rsidP="002D4A0C"/>
    <w:p w14:paraId="0C3EA12C" w14:textId="77777777" w:rsidR="00D62792" w:rsidRPr="004D4E8A" w:rsidRDefault="00D62792" w:rsidP="00D62792">
      <w:pPr>
        <w:pStyle w:val="Heading2"/>
      </w:pPr>
      <w:r w:rsidRPr="004D4E8A">
        <w:t>S&amp;P500</w:t>
      </w:r>
    </w:p>
    <w:p w14:paraId="59B9BA4C" w14:textId="77777777" w:rsidR="00D62792" w:rsidRPr="004D4E8A" w:rsidRDefault="00D62792" w:rsidP="00D62792"/>
    <w:p w14:paraId="5F55263E" w14:textId="77777777" w:rsidR="00D62792" w:rsidRDefault="00D62792" w:rsidP="00D62792"/>
    <w:p w14:paraId="60A8FCDA" w14:textId="02C2FA3A" w:rsidR="00D62792" w:rsidRDefault="00D62792" w:rsidP="00D62792">
      <w:r>
        <w:t xml:space="preserve">Total observations: </w:t>
      </w:r>
      <w:r w:rsidR="00E974B5">
        <w:t>2768</w:t>
      </w:r>
    </w:p>
    <w:p w14:paraId="4DF9305B" w14:textId="443355D7" w:rsidR="00D62792" w:rsidRDefault="00D62792" w:rsidP="00D62792">
      <w:r>
        <w:t xml:space="preserve">Total removed: </w:t>
      </w:r>
    </w:p>
    <w:p w14:paraId="6BC0E1E1" w14:textId="0071024D" w:rsidR="00D62792" w:rsidRPr="00CA672C" w:rsidRDefault="00D62792" w:rsidP="00D62792">
      <w:r>
        <w:t xml:space="preserve">Total observations remained: </w:t>
      </w:r>
    </w:p>
    <w:p w14:paraId="61A6783C" w14:textId="77777777" w:rsidR="00D62792" w:rsidRPr="00CA672C" w:rsidRDefault="00D62792" w:rsidP="00D62792">
      <w:pPr>
        <w:pStyle w:val="ListParagraph"/>
      </w:pPr>
    </w:p>
    <w:p w14:paraId="4A5F8D9B" w14:textId="77777777" w:rsidR="00D62792" w:rsidRDefault="00D62792" w:rsidP="00D62792">
      <w:pPr>
        <w:pStyle w:val="Heading2"/>
        <w:rPr>
          <w:lang w:val="it-IT"/>
        </w:rPr>
      </w:pPr>
      <w:r>
        <w:rPr>
          <w:lang w:val="it-IT"/>
        </w:rPr>
        <w:t>EUROSTOXX50</w:t>
      </w:r>
    </w:p>
    <w:p w14:paraId="4EC85E28" w14:textId="77777777" w:rsidR="00D62792" w:rsidRDefault="00D62792" w:rsidP="00D62792">
      <w:pPr>
        <w:rPr>
          <w:lang w:val="it-IT"/>
        </w:rPr>
      </w:pPr>
    </w:p>
    <w:p w14:paraId="29B127B4" w14:textId="5B94964C" w:rsidR="00B251B2" w:rsidRDefault="00467642" w:rsidP="00B251B2">
      <w:pPr>
        <w:pStyle w:val="ListParagraph"/>
        <w:numPr>
          <w:ilvl w:val="0"/>
          <w:numId w:val="1"/>
        </w:numPr>
      </w:pPr>
      <w:r w:rsidRPr="00467642">
        <w:t xml:space="preserve">12/25/2009: </w:t>
      </w:r>
      <w:r>
        <w:t xml:space="preserve">removed due to absence in the other data </w:t>
      </w:r>
      <w:proofErr w:type="gramStart"/>
      <w:r>
        <w:t>set</w:t>
      </w:r>
      <w:proofErr w:type="gramEnd"/>
    </w:p>
    <w:p w14:paraId="123972B5" w14:textId="02834B16" w:rsidR="00467642" w:rsidRDefault="00B02058" w:rsidP="00B251B2">
      <w:pPr>
        <w:pStyle w:val="ListParagraph"/>
        <w:numPr>
          <w:ilvl w:val="0"/>
          <w:numId w:val="1"/>
        </w:numPr>
      </w:pPr>
      <w:r w:rsidRPr="00B02058">
        <w:t>11/26/2009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676D2062" w14:textId="56FDF5D2" w:rsidR="00FC61CB" w:rsidRDefault="00FC61CB" w:rsidP="00B251B2">
      <w:pPr>
        <w:pStyle w:val="ListParagraph"/>
        <w:numPr>
          <w:ilvl w:val="0"/>
          <w:numId w:val="1"/>
        </w:numPr>
      </w:pPr>
      <w:r w:rsidRPr="00FC61CB">
        <w:t>09/07/2009</w:t>
      </w:r>
      <w:r>
        <w:t xml:space="preserve">: </w:t>
      </w:r>
      <w:r w:rsidR="00DA3B2D">
        <w:t xml:space="preserve">removed due to absence in the other data </w:t>
      </w:r>
      <w:proofErr w:type="gramStart"/>
      <w:r w:rsidR="00DA3B2D">
        <w:t>set</w:t>
      </w:r>
      <w:proofErr w:type="gramEnd"/>
    </w:p>
    <w:p w14:paraId="233EA427" w14:textId="1F6B5914" w:rsidR="001E27A6" w:rsidRDefault="001E27A6" w:rsidP="00B251B2">
      <w:pPr>
        <w:pStyle w:val="ListParagraph"/>
        <w:numPr>
          <w:ilvl w:val="0"/>
          <w:numId w:val="1"/>
        </w:numPr>
      </w:pPr>
      <w:r w:rsidRPr="001E27A6">
        <w:t>07/03/2009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31486E92" w14:textId="294D7348" w:rsidR="000D2014" w:rsidRDefault="000D2014" w:rsidP="00B251B2">
      <w:pPr>
        <w:pStyle w:val="ListParagraph"/>
        <w:numPr>
          <w:ilvl w:val="0"/>
          <w:numId w:val="1"/>
        </w:numPr>
      </w:pPr>
      <w:r w:rsidRPr="000D2014">
        <w:t>05/25/2009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4A8390CC" w14:textId="01DFE05F" w:rsidR="00590A3F" w:rsidRDefault="00590A3F" w:rsidP="00B251B2">
      <w:pPr>
        <w:pStyle w:val="ListParagraph"/>
        <w:numPr>
          <w:ilvl w:val="0"/>
          <w:numId w:val="1"/>
        </w:numPr>
      </w:pPr>
      <w:r w:rsidRPr="00590A3F">
        <w:t>04/10/2009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10E472A0" w14:textId="77777777" w:rsidR="00DA699D" w:rsidRDefault="00DA699D" w:rsidP="00DA699D">
      <w:pPr>
        <w:pStyle w:val="ListParagraph"/>
        <w:numPr>
          <w:ilvl w:val="0"/>
          <w:numId w:val="1"/>
        </w:numPr>
      </w:pPr>
      <w:r w:rsidRPr="00DA699D">
        <w:t>02/16/2009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1B0D87B8" w14:textId="427B5A3F" w:rsidR="00DA699D" w:rsidRDefault="00DC5B4A" w:rsidP="00B251B2">
      <w:pPr>
        <w:pStyle w:val="ListParagraph"/>
        <w:numPr>
          <w:ilvl w:val="0"/>
          <w:numId w:val="1"/>
        </w:numPr>
      </w:pPr>
      <w:r w:rsidRPr="00DC5B4A">
        <w:t>01/19/2009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491C13D9" w14:textId="0C9B38AF" w:rsidR="005A0CDB" w:rsidRDefault="005A0CDB" w:rsidP="00B251B2">
      <w:pPr>
        <w:pStyle w:val="ListParagraph"/>
        <w:numPr>
          <w:ilvl w:val="0"/>
          <w:numId w:val="1"/>
        </w:numPr>
      </w:pPr>
      <w:r w:rsidRPr="005A0CDB">
        <w:t>01/01/2009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6040E052" w14:textId="77777777" w:rsidR="00A15D3B" w:rsidRDefault="00A15D3B" w:rsidP="00A15D3B">
      <w:pPr>
        <w:pStyle w:val="ListParagraph"/>
        <w:numPr>
          <w:ilvl w:val="0"/>
          <w:numId w:val="1"/>
        </w:numPr>
      </w:pPr>
      <w:r w:rsidRPr="00A15D3B">
        <w:t>12/25/2008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7E2B58A1" w14:textId="33E20904" w:rsidR="00A15D3B" w:rsidRDefault="00DA1751" w:rsidP="00B251B2">
      <w:pPr>
        <w:pStyle w:val="ListParagraph"/>
        <w:numPr>
          <w:ilvl w:val="0"/>
          <w:numId w:val="1"/>
        </w:numPr>
      </w:pPr>
      <w:r w:rsidRPr="00DA1751">
        <w:t>11/27/2008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06F82436" w14:textId="77777777" w:rsidR="00DC0C36" w:rsidRDefault="002649E5" w:rsidP="00DC0C36">
      <w:pPr>
        <w:pStyle w:val="ListParagraph"/>
        <w:numPr>
          <w:ilvl w:val="0"/>
          <w:numId w:val="1"/>
        </w:numPr>
      </w:pPr>
      <w:r w:rsidRPr="002649E5">
        <w:t>09/01/2008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005DC864" w14:textId="77777777" w:rsidR="00CE7CB7" w:rsidRDefault="00D25FA0" w:rsidP="00CE7CB7">
      <w:pPr>
        <w:pStyle w:val="ListParagraph"/>
        <w:numPr>
          <w:ilvl w:val="0"/>
          <w:numId w:val="1"/>
        </w:numPr>
      </w:pPr>
      <w:r w:rsidRPr="00DC0C36">
        <w:rPr>
          <w:rFonts w:ascii="Calibri" w:eastAsia="Times New Roman" w:hAnsi="Calibri" w:cs="Calibri"/>
          <w:color w:val="000000"/>
        </w:rPr>
        <w:t>07/04/2008</w:t>
      </w:r>
      <w:r w:rsidR="00DC0C36">
        <w:rPr>
          <w:rFonts w:ascii="Calibri" w:eastAsia="Times New Roman" w:hAnsi="Calibri" w:cs="Calibri"/>
          <w:color w:val="000000"/>
        </w:rPr>
        <w:t xml:space="preserve">: </w:t>
      </w:r>
      <w:r w:rsidR="00DC0C36">
        <w:t xml:space="preserve">removed due to absence in the other data </w:t>
      </w:r>
      <w:proofErr w:type="gramStart"/>
      <w:r w:rsidR="00DC0C36">
        <w:t>set</w:t>
      </w:r>
      <w:proofErr w:type="gramEnd"/>
    </w:p>
    <w:p w14:paraId="5DB65897" w14:textId="6FCB97A8" w:rsidR="00CE7CB7" w:rsidRPr="00CE7CB7" w:rsidRDefault="00CE7CB7" w:rsidP="00CE7CB7">
      <w:pPr>
        <w:pStyle w:val="ListParagraph"/>
        <w:numPr>
          <w:ilvl w:val="0"/>
          <w:numId w:val="1"/>
        </w:numPr>
      </w:pPr>
      <w:r w:rsidRPr="00CE7CB7">
        <w:rPr>
          <w:rFonts w:ascii="Calibri" w:eastAsia="Times New Roman" w:hAnsi="Calibri" w:cs="Calibri"/>
          <w:color w:val="000000"/>
        </w:rPr>
        <w:t>05/26/2008</w:t>
      </w:r>
      <w:r>
        <w:rPr>
          <w:rFonts w:ascii="Calibri" w:eastAsia="Times New Roman" w:hAnsi="Calibri" w:cs="Calibri"/>
          <w:color w:val="000000"/>
        </w:rPr>
        <w:t xml:space="preserve">: </w:t>
      </w:r>
      <w:r>
        <w:t xml:space="preserve">removed due to absence in the other data </w:t>
      </w:r>
      <w:proofErr w:type="gramStart"/>
      <w:r>
        <w:t>set</w:t>
      </w:r>
      <w:proofErr w:type="gramEnd"/>
    </w:p>
    <w:p w14:paraId="3B168BA2" w14:textId="77777777" w:rsidR="00242F0A" w:rsidRDefault="00554389" w:rsidP="00242F0A">
      <w:pPr>
        <w:pStyle w:val="ListParagraph"/>
        <w:numPr>
          <w:ilvl w:val="0"/>
          <w:numId w:val="1"/>
        </w:numPr>
      </w:pPr>
      <w:r w:rsidRPr="00554389">
        <w:t>03/21/2008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05940D1F" w14:textId="35233123" w:rsidR="00242F0A" w:rsidRPr="00242F0A" w:rsidRDefault="00242F0A" w:rsidP="00242F0A">
      <w:pPr>
        <w:pStyle w:val="ListParagraph"/>
        <w:numPr>
          <w:ilvl w:val="0"/>
          <w:numId w:val="1"/>
        </w:numPr>
      </w:pPr>
      <w:r w:rsidRPr="00242F0A">
        <w:rPr>
          <w:rFonts w:ascii="Calibri" w:eastAsia="Times New Roman" w:hAnsi="Calibri" w:cs="Calibri"/>
          <w:color w:val="000000"/>
        </w:rPr>
        <w:t>02/18/2008</w:t>
      </w:r>
      <w:r>
        <w:rPr>
          <w:rFonts w:ascii="Calibri" w:eastAsia="Times New Roman" w:hAnsi="Calibri" w:cs="Calibri"/>
          <w:color w:val="000000"/>
        </w:rPr>
        <w:t xml:space="preserve">: </w:t>
      </w:r>
      <w:r>
        <w:t xml:space="preserve">removed due to absence in the other data </w:t>
      </w:r>
      <w:proofErr w:type="gramStart"/>
      <w:r>
        <w:t>set</w:t>
      </w:r>
      <w:proofErr w:type="gramEnd"/>
    </w:p>
    <w:p w14:paraId="2BDEEAD0" w14:textId="20E91212" w:rsidR="00242F0A" w:rsidRDefault="00476E05" w:rsidP="00B251B2">
      <w:pPr>
        <w:pStyle w:val="ListParagraph"/>
        <w:numPr>
          <w:ilvl w:val="0"/>
          <w:numId w:val="1"/>
        </w:numPr>
      </w:pPr>
      <w:r w:rsidRPr="00476E05">
        <w:t>01/21/2008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73730089" w14:textId="022165D7" w:rsidR="009652F3" w:rsidRDefault="009652F3" w:rsidP="00B251B2">
      <w:pPr>
        <w:pStyle w:val="ListParagraph"/>
        <w:numPr>
          <w:ilvl w:val="0"/>
          <w:numId w:val="1"/>
        </w:numPr>
      </w:pPr>
      <w:r w:rsidRPr="009652F3">
        <w:t>01/01/2008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174F46F9" w14:textId="77777777" w:rsidR="00413978" w:rsidRDefault="00413978" w:rsidP="00413978">
      <w:pPr>
        <w:pStyle w:val="ListParagraph"/>
        <w:numPr>
          <w:ilvl w:val="0"/>
          <w:numId w:val="1"/>
        </w:numPr>
      </w:pPr>
      <w:r w:rsidRPr="00413978">
        <w:t>12/25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2FED93EF" w14:textId="7B89FF30" w:rsidR="00413978" w:rsidRDefault="003F6C63" w:rsidP="00B251B2">
      <w:pPr>
        <w:pStyle w:val="ListParagraph"/>
        <w:numPr>
          <w:ilvl w:val="0"/>
          <w:numId w:val="1"/>
        </w:numPr>
      </w:pPr>
      <w:r w:rsidRPr="003F6C63">
        <w:t>11/22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0DB3E57F" w14:textId="2D6BD856" w:rsidR="00D0025C" w:rsidRDefault="00D0025C" w:rsidP="00B251B2">
      <w:pPr>
        <w:pStyle w:val="ListParagraph"/>
        <w:numPr>
          <w:ilvl w:val="0"/>
          <w:numId w:val="1"/>
        </w:numPr>
      </w:pPr>
      <w:r w:rsidRPr="00D0025C">
        <w:t>09/03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41C93281" w14:textId="1C03DCAB" w:rsidR="00D5458F" w:rsidRDefault="00D5458F" w:rsidP="00B251B2">
      <w:pPr>
        <w:pStyle w:val="ListParagraph"/>
        <w:numPr>
          <w:ilvl w:val="0"/>
          <w:numId w:val="1"/>
        </w:numPr>
      </w:pPr>
      <w:r w:rsidRPr="00D5458F">
        <w:t>07/04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3BCCAAA4" w14:textId="2704B424" w:rsidR="00CD61C8" w:rsidRDefault="00CD61C8" w:rsidP="00B251B2">
      <w:pPr>
        <w:pStyle w:val="ListParagraph"/>
        <w:numPr>
          <w:ilvl w:val="0"/>
          <w:numId w:val="1"/>
        </w:numPr>
      </w:pPr>
      <w:r w:rsidRPr="00CD61C8">
        <w:t>05/28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29F7E0BC" w14:textId="759FAA45" w:rsidR="0072162E" w:rsidRDefault="0072162E" w:rsidP="00B251B2">
      <w:pPr>
        <w:pStyle w:val="ListParagraph"/>
        <w:numPr>
          <w:ilvl w:val="0"/>
          <w:numId w:val="1"/>
        </w:numPr>
      </w:pPr>
      <w:r w:rsidRPr="0072162E">
        <w:t>04/06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2AEBB7F4" w14:textId="46E51F4A" w:rsidR="00DC74E9" w:rsidRDefault="00DC74E9" w:rsidP="00B251B2">
      <w:pPr>
        <w:pStyle w:val="ListParagraph"/>
        <w:numPr>
          <w:ilvl w:val="0"/>
          <w:numId w:val="1"/>
        </w:numPr>
      </w:pPr>
      <w:r w:rsidRPr="00DC74E9">
        <w:t>02/19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27EF99F5" w14:textId="7CA250A8" w:rsidR="0095266C" w:rsidRDefault="0095266C" w:rsidP="00B251B2">
      <w:pPr>
        <w:pStyle w:val="ListParagraph"/>
        <w:numPr>
          <w:ilvl w:val="0"/>
          <w:numId w:val="1"/>
        </w:numPr>
      </w:pPr>
      <w:r w:rsidRPr="0095266C">
        <w:t>01/15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0FD4A662" w14:textId="30D429F6" w:rsidR="00C2668B" w:rsidRDefault="00C2668B" w:rsidP="00B251B2">
      <w:pPr>
        <w:pStyle w:val="ListParagraph"/>
        <w:numPr>
          <w:ilvl w:val="0"/>
          <w:numId w:val="1"/>
        </w:numPr>
      </w:pPr>
      <w:r w:rsidRPr="00C2668B">
        <w:t>01/02/2007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6944DBAC" w14:textId="7536616B" w:rsidR="00C2668B" w:rsidRDefault="00C2668B" w:rsidP="00B251B2">
      <w:pPr>
        <w:pStyle w:val="ListParagraph"/>
        <w:numPr>
          <w:ilvl w:val="0"/>
          <w:numId w:val="1"/>
        </w:numPr>
      </w:pPr>
      <w:r w:rsidRPr="00C2668B">
        <w:t>01/0</w:t>
      </w:r>
      <w:r>
        <w:t>1</w:t>
      </w:r>
      <w:r w:rsidRPr="00C2668B">
        <w:t>/2007</w:t>
      </w:r>
      <w:r w:rsidR="00CB3B81">
        <w:t xml:space="preserve">: removed due to absence in the other data </w:t>
      </w:r>
      <w:proofErr w:type="gramStart"/>
      <w:r w:rsidR="00CB3B81">
        <w:t>set</w:t>
      </w:r>
      <w:proofErr w:type="gramEnd"/>
    </w:p>
    <w:p w14:paraId="685903B4" w14:textId="17B7D99F" w:rsidR="0083279F" w:rsidRDefault="0083279F" w:rsidP="00B251B2">
      <w:pPr>
        <w:pStyle w:val="ListParagraph"/>
        <w:numPr>
          <w:ilvl w:val="0"/>
          <w:numId w:val="1"/>
        </w:numPr>
      </w:pPr>
      <w:r w:rsidRPr="0083279F">
        <w:t>12/25/2006</w:t>
      </w:r>
      <w:r w:rsidR="00477C96">
        <w:t xml:space="preserve">: removed due to absence in the other data </w:t>
      </w:r>
      <w:proofErr w:type="gramStart"/>
      <w:r w:rsidR="00477C96">
        <w:t>set</w:t>
      </w:r>
      <w:proofErr w:type="gramEnd"/>
    </w:p>
    <w:p w14:paraId="2847EE8B" w14:textId="2118AD31" w:rsidR="00996D54" w:rsidRDefault="00996D54" w:rsidP="00B251B2">
      <w:pPr>
        <w:pStyle w:val="ListParagraph"/>
        <w:numPr>
          <w:ilvl w:val="0"/>
          <w:numId w:val="1"/>
        </w:numPr>
      </w:pPr>
      <w:r w:rsidRPr="00996D54">
        <w:t>11/23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75DEA3AA" w14:textId="45B394BD" w:rsidR="00044156" w:rsidRDefault="00044156" w:rsidP="00B251B2">
      <w:pPr>
        <w:pStyle w:val="ListParagraph"/>
        <w:numPr>
          <w:ilvl w:val="0"/>
          <w:numId w:val="1"/>
        </w:numPr>
      </w:pPr>
      <w:r w:rsidRPr="00044156">
        <w:t>09/04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559D360D" w14:textId="15483AF3" w:rsidR="00572D7A" w:rsidRDefault="00572D7A" w:rsidP="00B251B2">
      <w:pPr>
        <w:pStyle w:val="ListParagraph"/>
        <w:numPr>
          <w:ilvl w:val="0"/>
          <w:numId w:val="1"/>
        </w:numPr>
      </w:pPr>
      <w:r w:rsidRPr="00572D7A">
        <w:t>07/04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46DCA449" w14:textId="24E6175D" w:rsidR="00DF201F" w:rsidRDefault="00DF201F" w:rsidP="00B251B2">
      <w:pPr>
        <w:pStyle w:val="ListParagraph"/>
        <w:numPr>
          <w:ilvl w:val="0"/>
          <w:numId w:val="1"/>
        </w:numPr>
      </w:pPr>
      <w:r w:rsidRPr="00DF201F">
        <w:lastRenderedPageBreak/>
        <w:t>05/29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59EEE198" w14:textId="2698C82A" w:rsidR="003A5D8E" w:rsidRDefault="003A5D8E" w:rsidP="00B251B2">
      <w:pPr>
        <w:pStyle w:val="ListParagraph"/>
        <w:numPr>
          <w:ilvl w:val="0"/>
          <w:numId w:val="1"/>
        </w:numPr>
      </w:pPr>
      <w:r w:rsidRPr="003A5D8E">
        <w:t>04/14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1D5F6326" w14:textId="769BFBC1" w:rsidR="00D36798" w:rsidRDefault="00D36798" w:rsidP="00B251B2">
      <w:pPr>
        <w:pStyle w:val="ListParagraph"/>
        <w:numPr>
          <w:ilvl w:val="0"/>
          <w:numId w:val="1"/>
        </w:numPr>
      </w:pPr>
      <w:r w:rsidRPr="00D36798">
        <w:t>02/20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294F8DE4" w14:textId="5A3BC08D" w:rsidR="00704625" w:rsidRDefault="00704625" w:rsidP="00B251B2">
      <w:pPr>
        <w:pStyle w:val="ListParagraph"/>
        <w:numPr>
          <w:ilvl w:val="0"/>
          <w:numId w:val="1"/>
        </w:numPr>
      </w:pPr>
      <w:r w:rsidRPr="00704625">
        <w:t>01/16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59AB14F9" w14:textId="4E43BD7B" w:rsidR="00ED0BAD" w:rsidRDefault="00ED0BAD" w:rsidP="00B251B2">
      <w:pPr>
        <w:pStyle w:val="ListParagraph"/>
        <w:numPr>
          <w:ilvl w:val="0"/>
          <w:numId w:val="1"/>
        </w:numPr>
      </w:pPr>
      <w:r w:rsidRPr="00ED0BAD">
        <w:t>01/02/2006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6EDF793E" w14:textId="384234A2" w:rsidR="00BA60D3" w:rsidRDefault="00BA60D3" w:rsidP="00B251B2">
      <w:pPr>
        <w:pStyle w:val="ListParagraph"/>
        <w:numPr>
          <w:ilvl w:val="0"/>
          <w:numId w:val="1"/>
        </w:numPr>
      </w:pPr>
      <w:r w:rsidRPr="00BA60D3">
        <w:t>12/26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50C700C6" w14:textId="75D337F6" w:rsidR="005305E8" w:rsidRDefault="005305E8" w:rsidP="00B251B2">
      <w:pPr>
        <w:pStyle w:val="ListParagraph"/>
        <w:numPr>
          <w:ilvl w:val="0"/>
          <w:numId w:val="1"/>
        </w:numPr>
      </w:pPr>
      <w:r w:rsidRPr="005305E8">
        <w:t>11/24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427DCDB7" w14:textId="6EA97B04" w:rsidR="00DE2F6F" w:rsidRDefault="00DE2F6F" w:rsidP="00B251B2">
      <w:pPr>
        <w:pStyle w:val="ListParagraph"/>
        <w:numPr>
          <w:ilvl w:val="0"/>
          <w:numId w:val="1"/>
        </w:numPr>
      </w:pPr>
      <w:r w:rsidRPr="00DE2F6F">
        <w:t>09/05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2088D473" w14:textId="6BAA344C" w:rsidR="00360491" w:rsidRDefault="00360491" w:rsidP="00B251B2">
      <w:pPr>
        <w:pStyle w:val="ListParagraph"/>
        <w:numPr>
          <w:ilvl w:val="0"/>
          <w:numId w:val="1"/>
        </w:numPr>
      </w:pPr>
      <w:r w:rsidRPr="00360491">
        <w:t>07/04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421FA7DF" w14:textId="4B9A6D78" w:rsidR="003256C3" w:rsidRDefault="003256C3" w:rsidP="00B251B2">
      <w:pPr>
        <w:pStyle w:val="ListParagraph"/>
        <w:numPr>
          <w:ilvl w:val="0"/>
          <w:numId w:val="1"/>
        </w:numPr>
      </w:pPr>
      <w:r w:rsidRPr="003256C3">
        <w:t>05/30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1A8B29A6" w14:textId="7D8BEFB9" w:rsidR="00D02972" w:rsidRDefault="00D02972" w:rsidP="00B251B2">
      <w:pPr>
        <w:pStyle w:val="ListParagraph"/>
        <w:numPr>
          <w:ilvl w:val="0"/>
          <w:numId w:val="1"/>
        </w:numPr>
      </w:pPr>
      <w:r w:rsidRPr="00D02972">
        <w:t>03/25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50377C13" w14:textId="28006427" w:rsidR="00153A81" w:rsidRDefault="00153A81" w:rsidP="00B251B2">
      <w:pPr>
        <w:pStyle w:val="ListParagraph"/>
        <w:numPr>
          <w:ilvl w:val="0"/>
          <w:numId w:val="1"/>
        </w:numPr>
      </w:pPr>
      <w:r w:rsidRPr="00153A81">
        <w:t>02/21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6FC264A5" w14:textId="7C297D9A" w:rsidR="00CC39D4" w:rsidRPr="00467642" w:rsidRDefault="00CC39D4" w:rsidP="00B251B2">
      <w:pPr>
        <w:pStyle w:val="ListParagraph"/>
        <w:numPr>
          <w:ilvl w:val="0"/>
          <w:numId w:val="1"/>
        </w:numPr>
      </w:pPr>
      <w:r w:rsidRPr="00CC39D4">
        <w:t>01/17/2005</w:t>
      </w:r>
      <w:r>
        <w:t xml:space="preserve">: removed due to absence in the other data </w:t>
      </w:r>
      <w:proofErr w:type="gramStart"/>
      <w:r>
        <w:t>set</w:t>
      </w:r>
      <w:proofErr w:type="gramEnd"/>
    </w:p>
    <w:p w14:paraId="10D5E86C" w14:textId="77777777" w:rsidR="00D62792" w:rsidRDefault="00D62792" w:rsidP="00D62792"/>
    <w:p w14:paraId="7942211E" w14:textId="57AB1429" w:rsidR="00D62792" w:rsidRDefault="00D62792" w:rsidP="00D62792">
      <w:r>
        <w:t xml:space="preserve">Total observations: </w:t>
      </w:r>
      <w:r w:rsidR="00664273">
        <w:t>2870</w:t>
      </w:r>
    </w:p>
    <w:p w14:paraId="78FD6A57" w14:textId="519ABAD0" w:rsidR="00D62792" w:rsidRDefault="00D62792" w:rsidP="00D62792">
      <w:r>
        <w:t xml:space="preserve">Total removed: </w:t>
      </w:r>
    </w:p>
    <w:p w14:paraId="2CE581EB" w14:textId="7BF70D1B" w:rsidR="00D62792" w:rsidRPr="00CA672C" w:rsidRDefault="00D62792" w:rsidP="00D62792">
      <w:r>
        <w:t xml:space="preserve">Total observations remained: </w:t>
      </w:r>
    </w:p>
    <w:p w14:paraId="3D6FFCB6" w14:textId="77777777" w:rsidR="00D62792" w:rsidRDefault="00D62792" w:rsidP="002D4A0C"/>
    <w:sectPr w:rsidR="00D627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715A94"/>
    <w:multiLevelType w:val="hybridMultilevel"/>
    <w:tmpl w:val="DD6E830C"/>
    <w:lvl w:ilvl="0" w:tplc="B8AC484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33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MTUwMTE0MjIzMDBV0lEKTi0uzszPAykwqQUAcUVHzCwAAAA="/>
  </w:docVars>
  <w:rsids>
    <w:rsidRoot w:val="00C27006"/>
    <w:rsid w:val="00044156"/>
    <w:rsid w:val="000D2014"/>
    <w:rsid w:val="000E132E"/>
    <w:rsid w:val="00153A81"/>
    <w:rsid w:val="001645E7"/>
    <w:rsid w:val="00187B28"/>
    <w:rsid w:val="001E27A6"/>
    <w:rsid w:val="00233564"/>
    <w:rsid w:val="00242F0A"/>
    <w:rsid w:val="002649E5"/>
    <w:rsid w:val="002D4A0C"/>
    <w:rsid w:val="003256C3"/>
    <w:rsid w:val="00360491"/>
    <w:rsid w:val="003A5D8E"/>
    <w:rsid w:val="003F6C63"/>
    <w:rsid w:val="003F6D33"/>
    <w:rsid w:val="00413978"/>
    <w:rsid w:val="00467642"/>
    <w:rsid w:val="00476E05"/>
    <w:rsid w:val="00477C96"/>
    <w:rsid w:val="004D357A"/>
    <w:rsid w:val="004D4E8A"/>
    <w:rsid w:val="00510351"/>
    <w:rsid w:val="005305E8"/>
    <w:rsid w:val="00554389"/>
    <w:rsid w:val="00572D7A"/>
    <w:rsid w:val="00590A3F"/>
    <w:rsid w:val="005A0CDB"/>
    <w:rsid w:val="005C02B7"/>
    <w:rsid w:val="00664273"/>
    <w:rsid w:val="006A137B"/>
    <w:rsid w:val="00702DBC"/>
    <w:rsid w:val="00704625"/>
    <w:rsid w:val="0072162E"/>
    <w:rsid w:val="0083279F"/>
    <w:rsid w:val="008B7937"/>
    <w:rsid w:val="0095266C"/>
    <w:rsid w:val="009652F3"/>
    <w:rsid w:val="00996D54"/>
    <w:rsid w:val="00A15D3B"/>
    <w:rsid w:val="00B02058"/>
    <w:rsid w:val="00B251B2"/>
    <w:rsid w:val="00BA60D3"/>
    <w:rsid w:val="00BD199B"/>
    <w:rsid w:val="00BD2C1F"/>
    <w:rsid w:val="00C2668B"/>
    <w:rsid w:val="00C27006"/>
    <w:rsid w:val="00C46704"/>
    <w:rsid w:val="00C46CA6"/>
    <w:rsid w:val="00C52742"/>
    <w:rsid w:val="00C97A45"/>
    <w:rsid w:val="00CA672C"/>
    <w:rsid w:val="00CB3B81"/>
    <w:rsid w:val="00CC39D4"/>
    <w:rsid w:val="00CD61C8"/>
    <w:rsid w:val="00CE7CB7"/>
    <w:rsid w:val="00D0025C"/>
    <w:rsid w:val="00D02972"/>
    <w:rsid w:val="00D25FA0"/>
    <w:rsid w:val="00D31E9F"/>
    <w:rsid w:val="00D36798"/>
    <w:rsid w:val="00D5458F"/>
    <w:rsid w:val="00D62792"/>
    <w:rsid w:val="00DA1751"/>
    <w:rsid w:val="00DA3B2D"/>
    <w:rsid w:val="00DA699D"/>
    <w:rsid w:val="00DC0C36"/>
    <w:rsid w:val="00DC5B4A"/>
    <w:rsid w:val="00DC74E9"/>
    <w:rsid w:val="00DE2F6F"/>
    <w:rsid w:val="00DF201F"/>
    <w:rsid w:val="00E974B5"/>
    <w:rsid w:val="00ED0BAD"/>
    <w:rsid w:val="00FC6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52279"/>
  <w15:docId w15:val="{C107B052-6AEF-4370-BBE6-109656DC3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0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0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70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70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27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6</Pages>
  <Words>1748</Words>
  <Characters>996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oardo Ricca</dc:creator>
  <cp:keywords/>
  <dc:description/>
  <cp:lastModifiedBy>Edoardo Ricca</cp:lastModifiedBy>
  <cp:revision>56</cp:revision>
  <dcterms:created xsi:type="dcterms:W3CDTF">2022-12-17T10:04:00Z</dcterms:created>
  <dcterms:modified xsi:type="dcterms:W3CDTF">2023-07-01T14:28:00Z</dcterms:modified>
</cp:coreProperties>
</file>